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5C37" w:rsidRDefault="008F5C37" w:rsidP="008F5C37">
      <w:pPr>
        <w:pStyle w:val="Normalny1"/>
        <w:spacing w:after="20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ranskrypcja w</w:t>
      </w:r>
      <w:r w:rsidRPr="008F5C37">
        <w:rPr>
          <w:rFonts w:ascii="Times New Roman" w:eastAsia="Times New Roman" w:hAnsi="Times New Roman" w:cs="Times New Roman"/>
          <w:b/>
          <w:sz w:val="24"/>
          <w:szCs w:val="24"/>
        </w:rPr>
        <w:t>ebinarium dla pracowników JST– Jak być skutecznym w komunikacji? - dr Krzysztof Mączka - 14.12.2022</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b/>
          <w:sz w:val="24"/>
          <w:szCs w:val="24"/>
        </w:rPr>
        <w:t>(Krzysztof Mączka)</w:t>
      </w:r>
      <w:r w:rsidRPr="003F3798">
        <w:rPr>
          <w:rFonts w:ascii="Times New Roman" w:eastAsia="Times New Roman" w:hAnsi="Times New Roman" w:cs="Times New Roman"/>
          <w:sz w:val="24"/>
          <w:szCs w:val="24"/>
        </w:rPr>
        <w:t xml:space="preserve">: Ja się nazywam Krzysztof Mączka, jestem socjologiem.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Pracuję na Uniwersytecie Adama Mickiewicza w Poznaniu.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ykonuje także zlecenia z zakresu konsultacji społecznych dla gmin i organizacji pozarządowych, a czasami też mam okazję spotykać się między innymi z państwem podczas webinariów, żeby trochę popularyzować wiedzę na temat tego w jaki sposób skutecznie i efektywnie komunikować się z mieszkańcami, między innymi w trakcie konsultacji społecznych.</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Stąd też tytuł dzisiejszego webinarium - Jak być skutecznym w komunikacji, nowoczesne prosty i niedrogie narzędzia, do efektywnej komunikacji z mieszkańcami.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iestety</w:t>
      </w:r>
      <w:r w:rsidR="00567DB5">
        <w:rPr>
          <w:rFonts w:ascii="Times New Roman" w:eastAsia="Times New Roman" w:hAnsi="Times New Roman" w:cs="Times New Roman"/>
          <w:sz w:val="24"/>
          <w:szCs w:val="24"/>
        </w:rPr>
        <w:t xml:space="preserve"> pan Dawid Drobnić</w:t>
      </w:r>
      <w:r w:rsidR="003F3798">
        <w:rPr>
          <w:rFonts w:ascii="Times New Roman" w:eastAsia="Times New Roman" w:hAnsi="Times New Roman" w:cs="Times New Roman"/>
          <w:sz w:val="24"/>
          <w:szCs w:val="24"/>
        </w:rPr>
        <w:t xml:space="preserve">, </w:t>
      </w:r>
      <w:r w:rsidRPr="003F3798">
        <w:rPr>
          <w:rFonts w:ascii="Times New Roman" w:eastAsia="Times New Roman" w:hAnsi="Times New Roman" w:cs="Times New Roman"/>
          <w:sz w:val="24"/>
          <w:szCs w:val="24"/>
        </w:rPr>
        <w:t>ze stowarzyszenia Metropolia Poznań, który miał dzisiaj  wygłosić krótką prezentację się rozchorował i bardzo przeprasza za to że tego  wstępu nie będzie mógł wygłosić.</w:t>
      </w:r>
    </w:p>
    <w:p w:rsidR="008D64F2" w:rsidRPr="003F3798" w:rsidRDefault="003F3798">
      <w:pPr>
        <w:pStyle w:val="Normalny1"/>
        <w:spacing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tomiast ja chciałbym przejść już </w:t>
      </w:r>
      <w:r w:rsidR="00017CDA" w:rsidRPr="003F3798">
        <w:rPr>
          <w:rFonts w:ascii="Times New Roman" w:eastAsia="Times New Roman" w:hAnsi="Times New Roman" w:cs="Times New Roman"/>
          <w:sz w:val="24"/>
          <w:szCs w:val="24"/>
        </w:rPr>
        <w:t>do tego właściwego planu naszego dzisiejszego webinarium</w:t>
      </w:r>
      <w:r w:rsidR="00C45EF0">
        <w:rPr>
          <w:rFonts w:ascii="Times New Roman" w:eastAsia="Times New Roman" w:hAnsi="Times New Roman" w:cs="Times New Roman"/>
          <w:sz w:val="24"/>
          <w:szCs w:val="24"/>
        </w:rPr>
        <w:t>.</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Na początku chciałbym powiedzieć o komunikacji jak o historii,  czyli absolutne podstawy storytellingu, też w formie takiej krótkiej historii.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Która mam nadzieję przybliży państwu te główne zasady, które są w zasadzie myślę dosyć prost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 Z</w:t>
      </w:r>
      <w:r w:rsidR="003F3798">
        <w:rPr>
          <w:rFonts w:ascii="Times New Roman" w:eastAsia="Times New Roman" w:hAnsi="Times New Roman" w:cs="Times New Roman"/>
          <w:sz w:val="24"/>
          <w:szCs w:val="24"/>
        </w:rPr>
        <w:t>darza się że zwłaszcza w pracy,</w:t>
      </w:r>
      <w:r w:rsidRPr="003F3798">
        <w:rPr>
          <w:rFonts w:ascii="Times New Roman" w:eastAsia="Times New Roman" w:hAnsi="Times New Roman" w:cs="Times New Roman"/>
          <w:sz w:val="24"/>
          <w:szCs w:val="24"/>
        </w:rPr>
        <w:t xml:space="preserve"> kiedy jesteśmy przytłoczeni różnego rodzaju dokumentacją  możemy o tych  głównych zasadach trochę zapomnie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Drugi punkt naszego dzisiejszego programu to bazgroł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Bazgroły nazwane tak frywolnie ze względu na to</w:t>
      </w:r>
      <w:r w:rsidR="003F3798">
        <w:rPr>
          <w:rFonts w:ascii="Times New Roman" w:eastAsia="Times New Roman" w:hAnsi="Times New Roman" w:cs="Times New Roman"/>
          <w:sz w:val="24"/>
          <w:szCs w:val="24"/>
        </w:rPr>
        <w:t xml:space="preserve">, że </w:t>
      </w:r>
      <w:r w:rsidRPr="003F3798">
        <w:rPr>
          <w:rFonts w:ascii="Times New Roman" w:eastAsia="Times New Roman" w:hAnsi="Times New Roman" w:cs="Times New Roman"/>
          <w:sz w:val="24"/>
          <w:szCs w:val="24"/>
        </w:rPr>
        <w:t>będziemy zajmować się aplikacją Doodly,  która po polsku tłumaczona jest jako bazgroł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est to aplikacja do t</w:t>
      </w:r>
      <w:r w:rsidR="003F3798">
        <w:rPr>
          <w:rFonts w:ascii="Times New Roman" w:eastAsia="Times New Roman" w:hAnsi="Times New Roman" w:cs="Times New Roman"/>
          <w:sz w:val="24"/>
          <w:szCs w:val="24"/>
        </w:rPr>
        <w:t xml:space="preserve">worzenia animacji tablicowych, </w:t>
      </w:r>
      <w:r w:rsidRPr="003F3798">
        <w:rPr>
          <w:rFonts w:ascii="Times New Roman" w:eastAsia="Times New Roman" w:hAnsi="Times New Roman" w:cs="Times New Roman"/>
          <w:sz w:val="24"/>
          <w:szCs w:val="24"/>
        </w:rPr>
        <w:t>które można wykorzystać do opracowywania różnego rodzaju filmików.</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a przykład filmików promocyjnych czy inf</w:t>
      </w:r>
      <w:r w:rsidR="003F3798">
        <w:rPr>
          <w:rFonts w:ascii="Times New Roman" w:eastAsia="Times New Roman" w:hAnsi="Times New Roman" w:cs="Times New Roman"/>
          <w:sz w:val="24"/>
          <w:szCs w:val="24"/>
        </w:rPr>
        <w:t xml:space="preserve">ormacyjnych </w:t>
      </w:r>
      <w:r w:rsidRPr="003F3798">
        <w:rPr>
          <w:rFonts w:ascii="Times New Roman" w:eastAsia="Times New Roman" w:hAnsi="Times New Roman" w:cs="Times New Roman"/>
          <w:sz w:val="24"/>
          <w:szCs w:val="24"/>
        </w:rPr>
        <w:t>dla mieszkańców,  przy stosunkowo niewielkim nakładzie sił i środków.</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Punkt trzeci to - ankieta może wyglądać ładnie - czyli instrukcja do tworzenia ankiet na platformie Mentimeter.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Tutaj zastanowimy się nad tym w jaki sposób taką ankietę przygotować.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 szczególności będzie poruszany przykład znaczenia przyrody w gmin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 xml:space="preserve">Punkt czwarty - co wiesz o naszej gminie?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nstrukcja tworzenia quizów do samodzielnego i wielokrotnego wykorzystania przez mieszkańców, na platformie Baamboozl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To będzie przykład quizu dotyczącego wiedzy o gminie, także będę też zachęcał państwa,  żeby każdy z was taki quiz przygotował po naszym dzisiejszym spotkaniu  i być może wykorzystał.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Czy to w trakcie jakichś spotkań z mieszkańcami.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Czy być może jakiś wizyt w szkołach,  innych inicjatyw.</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Zanim przejdę do pierwszego punktu spotkania to ponownie wyślę na naszym czacie listę obecnośc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Bardzo proszę osoby które się jeszcze nie wpisał, o to aby się nam na taką listę dodał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 teraz przechodząc do komunikacji jako histori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roszę państwa, to jest pan Andrzej.</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n jest smutny, ponieważ mieszkańcy zwali na jego prezentacj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ie mógł w żaden sposób ich zainteresować tym co miał do powiedzeni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an Andrzej nie rozumie o co chodziło mieszkańcom.</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Uważa, że powiedział wszystko co trzeba i generalnie to ich znudzenie wydaje się mu dość zaskakując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atomiast spotkał się po tym spotkaniu ze swoją córką, która akurat słyszała jak tata ćwiczył tą prezentacj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i powiedziała mu po prostu, że ta prezentacja była nieciekawa, co wywołało duży szok u pana Andrzej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onieważ nie wiedział on w żaden sposób, dlaczego ta prezentacja była nieciekawa skoro powiedział wszystko co powinien.</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nia natomiast wie, że ciekawe historie wypełniane są przede wszystkim  rzeczownikam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e hi</w:t>
      </w:r>
      <w:r w:rsidR="003F3798">
        <w:rPr>
          <w:rFonts w:ascii="Times New Roman" w:eastAsia="Times New Roman" w:hAnsi="Times New Roman" w:cs="Times New Roman"/>
          <w:sz w:val="24"/>
          <w:szCs w:val="24"/>
        </w:rPr>
        <w:t>storie są tworzone przez ludzi,</w:t>
      </w:r>
      <w:r w:rsidRPr="003F3798">
        <w:rPr>
          <w:rFonts w:ascii="Times New Roman" w:eastAsia="Times New Roman" w:hAnsi="Times New Roman" w:cs="Times New Roman"/>
          <w:sz w:val="24"/>
          <w:szCs w:val="24"/>
        </w:rPr>
        <w:t xml:space="preserve"> miejsca o</w:t>
      </w:r>
      <w:r w:rsidR="003F3798">
        <w:rPr>
          <w:rFonts w:ascii="Times New Roman" w:eastAsia="Times New Roman" w:hAnsi="Times New Roman" w:cs="Times New Roman"/>
          <w:sz w:val="24"/>
          <w:szCs w:val="24"/>
        </w:rPr>
        <w:t>raz wydarzenia, a także rzeczy,</w:t>
      </w:r>
      <w:r w:rsidRPr="003F3798">
        <w:rPr>
          <w:rFonts w:ascii="Times New Roman" w:eastAsia="Times New Roman" w:hAnsi="Times New Roman" w:cs="Times New Roman"/>
          <w:sz w:val="24"/>
          <w:szCs w:val="24"/>
        </w:rPr>
        <w:t xml:space="preserve"> które wypełniają histor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nieważne jaki jest temat, z każdym są związani rozpoznawalni bohaterow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akieś ich emocje, ważne wydarzenia i pewne szczegół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aka jest puenta tej historii proszę państw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Otóż,  Pan Andrzej po chwili zastanowienia powiedział że, być może lepiej było powiedzieć, że pani Jola potrzebuje miejsca parkingowego,  bo nie ma jak rozładować towaru w sklep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iż tak jak to powiedział poprzednio - mieszkańcy zwracają uwagę na niedobór miejsc parkingowych w pobliżu punktów handlowo-usługowych.</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a historia choć jest krótka i bardzo prosta, bardzo dobrze pokazuje główne zasady storytellingu, które opierają się przede wszystkim na tym, że każdy temat który poruszamy, niezależnie od tego czy to jest planowanie przestrzenn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Czy to jest tworzenie nowych miejsc parkingowych,  realizacja nowych nasadzeń na jakimś pasie przydrożnym.</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Czy być może jakaś nowa inwestycja  w postaci zakładu przetwarzania odpadów.</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Każde z tych spraw,  które się dzieją w gminie,  są związane z jakimiś ludźmi,  jakimiś miejscami,  z ich emocjami w których pojawia się pewna sekwencja wydarzeń.</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eśli stworzymy sobie na początku pracy z tym tematem listę miejsc,  głównych bohaterów,  to w jaki sposób oni przeżywają emocje związane z tym miejscem.</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to będziemy w stanie zabudować tą historię,  stworzyć jakąś sekwencję wydarzeń i  zainteresować naszą historią tych słuchacz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Do mieszkańców zdecydowanie lepiej trafi taki język, który będzie opierał się na doświadczeniach konkretnych ludzi,  a nie na pewnym ogólnym doświadczeni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ak samo jeśli chcielibyśmy porozmawiać z kimś, kto przeżył jakieś ważne wydarzenie historyczn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owiedzmy stan wojenny,  czy być może nawet II wojnę światową albo jeszcze coś innego,  to zdecydowanie lepiej jak się zapytamy tej osoby gdzie wtedy była,  co czuł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dopiero to wywoła w niej pewne skojarzenie, pewne  zaangażowanie do uruchomienia opowieśc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eśli zapytamy o ogólne wrażenie dotyczące II wojny światowej czy lat 70,  jak się wtedy żyło,  to prawdopodobnie to zainteresowanie będzie dużo mniejsze i ta historia nie potoczy się tak płynnie jak by mogł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ak samo jest w naszej komunikacj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Rysunki</w:t>
      </w:r>
      <w:r w:rsidR="003F3798">
        <w:rPr>
          <w:rFonts w:ascii="Times New Roman" w:eastAsia="Times New Roman" w:hAnsi="Times New Roman" w:cs="Times New Roman"/>
          <w:sz w:val="24"/>
          <w:szCs w:val="24"/>
        </w:rPr>
        <w:t xml:space="preserve"> które tutaj państwo widzicie, pochodzą z aplikacji Doodly,</w:t>
      </w:r>
      <w:r w:rsidRPr="003F3798">
        <w:rPr>
          <w:rFonts w:ascii="Times New Roman" w:eastAsia="Times New Roman" w:hAnsi="Times New Roman" w:cs="Times New Roman"/>
          <w:sz w:val="24"/>
          <w:szCs w:val="24"/>
        </w:rPr>
        <w:t xml:space="preserve"> która jest drugim punktem naszego spotkani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prócz tego, że aplikacja ta służy do tworzenia animacji tablicowych,  no to oczywiście w trakcie tworzenia tych animacji możemy sobie pojedyncze klatki również tworzyć i kopiować te rysunki jako zdjęcia,  które mogą zostać wykorzystane choćby w naszych prezentacjach, czy w jakichś innych materiałach promocyjnych.</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Katalog tych ilustracji w programie Doodly jest bardzo bogaty, dlatego warto z tego w ten mniej standardowy sposób korzyst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le oczywiście wszystko po kolei,  zastanówmy się czym ta platforma w ogóle jest.</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latforma Doodly jest programem, który służy do tworzenia animacji tablicowych, Które są tworzone z takich domyślnych rysunkó</w:t>
      </w:r>
      <w:r w:rsidR="003F3798">
        <w:rPr>
          <w:rFonts w:ascii="Times New Roman" w:eastAsia="Times New Roman" w:hAnsi="Times New Roman" w:cs="Times New Roman"/>
          <w:sz w:val="24"/>
          <w:szCs w:val="24"/>
        </w:rPr>
        <w:t xml:space="preserve">w, </w:t>
      </w:r>
      <w:r w:rsidRPr="003F3798">
        <w:rPr>
          <w:rFonts w:ascii="Times New Roman" w:eastAsia="Times New Roman" w:hAnsi="Times New Roman" w:cs="Times New Roman"/>
          <w:sz w:val="24"/>
          <w:szCs w:val="24"/>
        </w:rPr>
        <w:t>które możemy wybierać z pewnego szerszego katalog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Ten katalog w podstawowej wersji jest bardzo szeroki i czarno-biały,  natomiast możemy dokupować te nasze rysunki z katalogu rozszerzonego i wtedy jest już ich bardzo bardzo dużo.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atomiast myślę,</w:t>
      </w:r>
      <w:r w:rsidR="003F3798">
        <w:rPr>
          <w:rFonts w:ascii="Times New Roman" w:eastAsia="Times New Roman" w:hAnsi="Times New Roman" w:cs="Times New Roman"/>
          <w:sz w:val="24"/>
          <w:szCs w:val="24"/>
        </w:rPr>
        <w:t xml:space="preserve">  że i ten podstawowy katalog, </w:t>
      </w:r>
      <w:r w:rsidRPr="003F3798">
        <w:rPr>
          <w:rFonts w:ascii="Times New Roman" w:eastAsia="Times New Roman" w:hAnsi="Times New Roman" w:cs="Times New Roman"/>
          <w:sz w:val="24"/>
          <w:szCs w:val="24"/>
        </w:rPr>
        <w:t>podstawowej  licencji,  o której za chwilę też powiem,  jest bardzo szerok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nimacje te są tworzone w taki sposób.</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o wyborze jakiegoś rysunku,  stworzenie jakiejś scenki, ta  scenka jest rysowana przez dłoń,  która pojawia się na ekranie i jest to złożona taka scenka z kilku,  czy kilkunastu powiedzmy nawet poszczególnych takich scenek.</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Których każda będzie zawierać odrębną informacj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a przygotowałam dla państwa taki filmik instruktażowy,  który prześledzi tworzenie takiej właśnie animacji tablicowej, na potrzeby filmu informacyjnego dotyczącego budżetu obywatelskiego w gminie Opoczn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Dlatego w tym momencie, zatrzymam udostępnianie tego ekranu,  wyświetlę ten filmy, który będę na bieżąco komentował.</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Zanim jednak to zrobię,  pozwolę sobie wysłać ponownie listę obecnośc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poproszę państwa o wypełnienie jeśli ktoś tego jeszcze wcześniej nie zrobił.</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o wejściu,  na stronę Doodly musimy sobie ściągnąć taki instalator,  który zainstaluje nam aplikację na naszych komputerach.</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 momencie,  kiedy Te kroki już przejdziemy wystarczy się w tej aplikacji zalogować i wygląda to właśnie w ten sposób.</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Dopiero  wtedy aplikacja wpuści nas dalej na naszym komputerz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utaj widzą państwo jest podstawowy ekran w naszej aplikacj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dzimy  tutaj po pierwsze formatki prezentacji domyślne,  które możemy wybr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est  ich dosyć spor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One mają w zasadzie taki charakter w dużej mierze sprzedażowy,  bądź wprowadzający do jakiegoś zagadnieni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ęc myślę,  że zwłaszcza dla takich krótkich komunikatów, krótkich wiadomości,  które są promowane na Facebooku,  mogą być bardzo dla państwa użyteczne.</w:t>
      </w:r>
    </w:p>
    <w:p w:rsidR="008D64F2" w:rsidRPr="003F3798" w:rsidRDefault="00C45EF0">
      <w:pPr>
        <w:pStyle w:val="Normalny1"/>
        <w:spacing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w:t>
      </w:r>
      <w:r w:rsidR="00017CDA" w:rsidRPr="003F3798">
        <w:rPr>
          <w:rFonts w:ascii="Times New Roman" w:eastAsia="Times New Roman" w:hAnsi="Times New Roman" w:cs="Times New Roman"/>
          <w:sz w:val="24"/>
          <w:szCs w:val="24"/>
        </w:rPr>
        <w:t>atomiast</w:t>
      </w:r>
      <w:r>
        <w:rPr>
          <w:rFonts w:ascii="Times New Roman" w:eastAsia="Times New Roman" w:hAnsi="Times New Roman" w:cs="Times New Roman"/>
          <w:sz w:val="24"/>
          <w:szCs w:val="24"/>
        </w:rPr>
        <w:t xml:space="preserve"> nic nie stoi na przeszkodzie, że k</w:t>
      </w:r>
      <w:r w:rsidR="00017CDA" w:rsidRPr="003F3798">
        <w:rPr>
          <w:rFonts w:ascii="Times New Roman" w:eastAsia="Times New Roman" w:hAnsi="Times New Roman" w:cs="Times New Roman"/>
          <w:sz w:val="24"/>
          <w:szCs w:val="24"/>
        </w:rPr>
        <w:t>orzystając z takiej formatki,  czy korzystając z kilku takich formatek poszerzyć sobie naszą historię,  czy też zbudować ją zupełnie od zer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Korzystając z tej zakładki projekty w której..</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Zaraz nam się na ekranie pojaw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 tutaj macie jeszcze państwo przykład,  tego jak taka animacja w skróconej wersji wygląda właśnie na bazie takiej formatki.</w:t>
      </w:r>
    </w:p>
    <w:p w:rsidR="008D64F2" w:rsidRPr="003F3798" w:rsidRDefault="00C45EF0">
      <w:pPr>
        <w:pStyle w:val="Normalny1"/>
        <w:spacing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00017CDA" w:rsidRPr="003F3798">
        <w:rPr>
          <w:rFonts w:ascii="Times New Roman" w:eastAsia="Times New Roman" w:hAnsi="Times New Roman" w:cs="Times New Roman"/>
          <w:sz w:val="24"/>
          <w:szCs w:val="24"/>
        </w:rPr>
        <w:t>teraz przechodzimy już do tworzenia projekt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go oczywiście umieścić sobie, w nowym folderze,  bo zwłaszcza w momencie kiedy tych animacji mamy już dosyć sporo mogą nam się pomiesz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ęc stworzymy sobie folder na dzisiejsze seminarium.</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astępnie klikamy create new video, czyli  utwórz nowe wide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utaj możemy sobie wybrać różne rodzaje podkład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a tej tablicy jest taka tablica biała, po której zazwyczaj malujemy czarnym flamastrem.</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est taka tablica w stylu tablicy szkolnej, z dawnych czasów, czarna, po której niebieską lub białą kredą najlepiej malować.</w:t>
      </w:r>
    </w:p>
    <w:p w:rsidR="008D64F2" w:rsidRPr="003F3798" w:rsidRDefault="00C45EF0">
      <w:pPr>
        <w:pStyle w:val="Normalny1"/>
        <w:spacing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est szkło,</w:t>
      </w:r>
      <w:r w:rsidR="00017CDA" w:rsidRPr="003F3798">
        <w:rPr>
          <w:rFonts w:ascii="Times New Roman" w:eastAsia="Times New Roman" w:hAnsi="Times New Roman" w:cs="Times New Roman"/>
          <w:sz w:val="24"/>
          <w:szCs w:val="24"/>
        </w:rPr>
        <w:t xml:space="preserve"> które jest przezroczyst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raz taki zielony ekran,  na którym też możemy możemy wstawić swoje tł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a na potrzeby dzisiejszego szkoleni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b/>
          <w:sz w:val="24"/>
          <w:szCs w:val="24"/>
        </w:rPr>
        <w:t>Uczestnik</w:t>
      </w:r>
      <w:r w:rsidRPr="003F3798">
        <w:rPr>
          <w:rFonts w:ascii="Times New Roman" w:eastAsia="Times New Roman" w:hAnsi="Times New Roman" w:cs="Times New Roman"/>
          <w:sz w:val="24"/>
          <w:szCs w:val="24"/>
        </w:rPr>
        <w:t>: Przepraszam bardzo,  ja niestety widzę tylko stronę z linkiem do ankiet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b/>
          <w:sz w:val="24"/>
          <w:szCs w:val="24"/>
        </w:rPr>
        <w:t>KM</w:t>
      </w:r>
      <w:r w:rsidRPr="003F3798">
        <w:rPr>
          <w:rFonts w:ascii="Times New Roman" w:eastAsia="Times New Roman" w:hAnsi="Times New Roman" w:cs="Times New Roman"/>
          <w:sz w:val="24"/>
          <w:szCs w:val="24"/>
        </w:rPr>
        <w:t>: Dziękuję uprzejmie za informacj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b/>
          <w:sz w:val="24"/>
          <w:szCs w:val="24"/>
        </w:rPr>
        <w:t>Uczestnik</w:t>
      </w:r>
      <w:r w:rsidRPr="003F3798">
        <w:rPr>
          <w:rFonts w:ascii="Times New Roman" w:eastAsia="Times New Roman" w:hAnsi="Times New Roman" w:cs="Times New Roman"/>
          <w:sz w:val="24"/>
          <w:szCs w:val="24"/>
        </w:rPr>
        <w:t>: Trzeba chyba ostatnią minutkę powtórzy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b/>
          <w:sz w:val="24"/>
          <w:szCs w:val="24"/>
        </w:rPr>
        <w:t>KM</w:t>
      </w:r>
      <w:r w:rsidR="003F3798">
        <w:rPr>
          <w:rFonts w:ascii="Times New Roman" w:eastAsia="Times New Roman" w:hAnsi="Times New Roman" w:cs="Times New Roman"/>
          <w:sz w:val="24"/>
          <w:szCs w:val="24"/>
        </w:rPr>
        <w:t xml:space="preserve">: Tak, </w:t>
      </w:r>
      <w:r w:rsidRPr="003F3798">
        <w:rPr>
          <w:rFonts w:ascii="Times New Roman" w:eastAsia="Times New Roman" w:hAnsi="Times New Roman" w:cs="Times New Roman"/>
          <w:sz w:val="24"/>
          <w:szCs w:val="24"/>
        </w:rPr>
        <w:t>to powtórzymy w takim raz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b/>
          <w:sz w:val="24"/>
          <w:szCs w:val="24"/>
        </w:rPr>
        <w:t>Uczestnik</w:t>
      </w:r>
      <w:r w:rsidRPr="003F3798">
        <w:rPr>
          <w:rFonts w:ascii="Times New Roman" w:eastAsia="Times New Roman" w:hAnsi="Times New Roman" w:cs="Times New Roman"/>
          <w:sz w:val="24"/>
          <w:szCs w:val="24"/>
        </w:rPr>
        <w:t>: Dziękuj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b/>
          <w:sz w:val="24"/>
          <w:szCs w:val="24"/>
        </w:rPr>
        <w:t>KM</w:t>
      </w:r>
      <w:r w:rsidRPr="003F3798">
        <w:rPr>
          <w:rFonts w:ascii="Times New Roman" w:eastAsia="Times New Roman" w:hAnsi="Times New Roman" w:cs="Times New Roman"/>
          <w:sz w:val="24"/>
          <w:szCs w:val="24"/>
        </w:rPr>
        <w:t>:  Bardzo dziękuj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Czy teraz widzę państwo ekran na którym jest logowanie?</w:t>
      </w:r>
    </w:p>
    <w:p w:rsidR="00C45EF0"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I  który powinien się już animować.</w:t>
      </w:r>
    </w:p>
    <w:p w:rsidR="008D64F2" w:rsidRPr="003F3798" w:rsidRDefault="00C45EF0">
      <w:pPr>
        <w:pStyle w:val="Normalny1"/>
        <w:spacing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 </w:t>
      </w:r>
      <w:r w:rsidR="00017CDA" w:rsidRPr="003F3798">
        <w:rPr>
          <w:rFonts w:ascii="Times New Roman" w:eastAsia="Times New Roman" w:hAnsi="Times New Roman" w:cs="Times New Roman"/>
          <w:sz w:val="24"/>
          <w:szCs w:val="24"/>
        </w:rPr>
        <w:t>super,  bardzo dziękuję za informacj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Zatem  w nieco przyspieszonym temp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Ekran  logowania po ściągnięciu aplikacji na nasz komputer.</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 Po zalogowaniu się aplikacja przekierowuje nas na główną stronę Doodly.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utaj  mamy do dyspozycji różnego rodzaju formatki,  z których możemy korzyst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Które zawierają takie predefiniowane rysunki już poukładane w różnego rodzaju sekwencj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utaj  przykład takiego skrótu z tejże formatk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niej więcej tak to wygląd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Każdą z tych formatek możemy sobie w podobny sposób przejrzeć,  wybrać i zmodyfikować zgodnie z naszymi oczekiwaniam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iemniej jednak,  możemy też utworzyć nowy projekt, zupełnie od zer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właśnie taki sposób pracy z Doodly chciałbym państwu dzisiaj przedstawi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  tym celu tworzymy sobie folder,  a w tym folderze utworzymy nowe wide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o wideo możemy sobie właśnie utworzyć korzystając z różnego rodzaju odkładów.</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o pierwsze jest to taka biała tablica w rodzaju flipcharta, po którym malujemy czymś na kształt marker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Drugi podkład tablicowy jest to tablica taka ze starych szkolnych czasów można powiedzieć,  na której malujemy czy rysujemy kredą.</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a przykład białą albo niebieską, tak żeby dobrze to kontrastował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eszcze inny podkład to podkład szklany, taki akurat był wykorzystany w tej formatce animacji którą przed chwilą państwo widziel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o nim też malujemy jakimś markerem.</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i mamy także przykład takiego podkładu z zielonym ekranem, na którym możemy wykorzystać jakieś własne tł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y dzisiaj posłużymy się tą tablicą w zupełnie białą.</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przykładem tego co warto wiedzieć o budżecie obywatelskim w gminie Opoczn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utaj wpisujemy w polu title</w:t>
      </w:r>
      <w:r w:rsidR="00C45EF0">
        <w:rPr>
          <w:rFonts w:ascii="Times New Roman" w:eastAsia="Times New Roman" w:hAnsi="Times New Roman" w:cs="Times New Roman"/>
          <w:sz w:val="24"/>
          <w:szCs w:val="24"/>
        </w:rPr>
        <w:t>, t</w:t>
      </w:r>
      <w:r w:rsidRPr="003F3798">
        <w:rPr>
          <w:rFonts w:ascii="Times New Roman" w:eastAsia="Times New Roman" w:hAnsi="Times New Roman" w:cs="Times New Roman"/>
          <w:sz w:val="24"/>
          <w:szCs w:val="24"/>
        </w:rPr>
        <w:t>ytuł swojego wideo i możemy także wybrać poniżej w tych właściwościach jak i rozmiar powinien być tego wide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Jest tutaj kilka takich predefiniowanych rozmiarów,  jednym z nich jest -  po rozwinięciu tej listy,  czego akurat na nagraniu nie widać -  jest Facebook i Instagram, taka  predefiniowana szerokość  i wysokość ekranu odpowiednio dla tych dwóch platform.</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Dlatego  też,  może warto by było właśnie z tego w pierwszej kolejności korzystać,  bo też wielu z państwa zapewne materiały promocyjne udostępnia za pośrednictwem  mediów społecznościowych I takie filmy tam właśnie mogą się pojawi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dąc dalej klikamy creat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Chwilę nam tutaj program myśli  i przenosi nas do kolejnego ekranu gdzie mamy to nasze centrum dowodzeni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 w tym centrum dowodzenia, w lewym górnym rogu mamy kilka ikonek.</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eśli klikniemy tą ikonkę obrazka, Która jest właśnie wybrana w tej chwili,  to mamy takie gotowe scenografie bardzo różnych tematach przyrządzon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szkołę, i biuro, i jakieś domowe pielesze, także kuchni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to sobie wszystko pokolorować, natomiast to już w trochę wyższej wersji,  do której musimy dokupić dodatek,  bo ten program na tej zasadzie właśnie działa, że kolejne dodatkowe funkcjonalności są dodatkowo płatn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atomiast wydaje mi się, że w tej podstawowej wersji nawet nie pokolorowanej, o której  w cenie powiem państwu jak już prześledzimy wszystkie technikalia - jest całkiem tak czy inaczej atrakcyjna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iemniej prześledźmy co tutaj jeszcze dalej się znajduj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   kolejnej zakładce mamy osob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ych  osób jest bardzo dużo,  one są w różnych pozach,  czasami są solo  czasami są w duecie, czasami są jeszcze w jakiejś szerszej grupie, która na przykład biegnie,  rozmawia,  albo coś pokazuje,  prezentuje, słucha,  pracuje przy jakimś stol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est  tutaj wariantów dosyć spor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korzystając z właśnie słów klucz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 niestety program jest dostępny tylko w angielskiej wersji językowej,  ale myślę  że tutaj nawet jeśli ktoś w angielskim by się nie posługiwał spokojnie takie słowa kluczowe może tłumaczyć sobie za pośrednictwem Google Translat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doskonale to zadział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a  teraz wpisałem na przykład Girl.</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proszę zobaczyć ile różnych dziewczyn i kobiet po wpisaniu tego słowa kluczowego się wyświetlił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I dziewczynka radosna i rozpakowywująca prezent i jakaś pani która myśli,  która siedzi na krześle, która przyjmuje pozycję siedzącą, aczkolwiek powinniśmy jej krzesło dostawić, ale to już z drugiego zasobu,  do którego za chwilę przejdziem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jest tych obrazków bardzo dużo i to w zasadzie w bardzo wielu różnych słowach kluczowych.</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utaj mamy natomiast te różne rzecz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a wpisałem akurat z racji tego będziemy mieli do czynienia z budżetem obywatelskim -  pieniądz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i mamy sejf, mamy jakieś worki z dolarami,  mamy monety,  mamy portfel,  mamy Także szereg innych rzeczy związanych z pieniędzm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ak przejdziemy jeszcze trochę w prawo, to możemy sobie wybrać jaką czcionką chcielibyśmy pisać po tej naszej tablic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arto zwrócić uwagę też na to że nie wszystkie z tych czcionek zawierają polskie znaki,  ale wiele z nich takie polskie znaki zawiera,  więc wystarczy tylko spojrze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ak napiszemy na przykład budżet obywatelski,  czy to ż się pojawia,  jeśli się nie pojawia to  Wybrać inną czcionkę z katalogu, która może zawierać te polskie znak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o  jest problem bardzo łatwy do przezwyciężeni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prócz czcionek możemy także podłożyć pod naszą animację jakiś podkład dźwiękow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amy tutaj wiele domyślnych czy zapewnianych przez program bezpłatnych ścieżek dźwiękowych, z których można skorzyst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a potrzeby tego dzisiejszego filmu akurat tego nie robiłem ze względu na to, że tutaj mówię, a jak państwo słyszą trochę kaszel mi dzisiaj też doskwiera momentam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 oprócz ścieżki i dźwiękowej w postaci jakiejś melodii możemy także dodać do naszego filmu jakąś narracj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Narrację, która dotyczyłaby właśnie jakiejś historii,  bo tworząc tutaj obrazki z ludzi,  z jakichś miejsc,  z jakichś wydarzeń.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ją właśnie wzbogacać swoją własną opowieścią, która by w kilku słowach przybliżyła co się na tych obrazkach dziej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Trochę dodała tutaj właśnie jakiejś narracji,  która poprowadzi tę naszą historię.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utaj właśnie widzę państwo ile tych ścieżek dźwiękowych jest.</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w:t>
      </w:r>
      <w:r w:rsidR="00C45EF0">
        <w:rPr>
          <w:rFonts w:ascii="Times New Roman" w:eastAsia="Times New Roman" w:hAnsi="Times New Roman" w:cs="Times New Roman"/>
          <w:sz w:val="24"/>
          <w:szCs w:val="24"/>
        </w:rPr>
        <w:t xml:space="preserve">ego akurat słychać nie będzie, </w:t>
      </w:r>
      <w:r w:rsidRPr="003F3798">
        <w:rPr>
          <w:rFonts w:ascii="Times New Roman" w:eastAsia="Times New Roman" w:hAnsi="Times New Roman" w:cs="Times New Roman"/>
          <w:sz w:val="24"/>
          <w:szCs w:val="24"/>
        </w:rPr>
        <w:t xml:space="preserve">ale można sobie właśnie </w:t>
      </w:r>
      <w:r w:rsidR="00C45EF0">
        <w:rPr>
          <w:rFonts w:ascii="Times New Roman" w:eastAsia="Times New Roman" w:hAnsi="Times New Roman" w:cs="Times New Roman"/>
          <w:sz w:val="24"/>
          <w:szCs w:val="24"/>
        </w:rPr>
        <w:t>k</w:t>
      </w:r>
      <w:r w:rsidRPr="003F3798">
        <w:rPr>
          <w:rFonts w:ascii="Times New Roman" w:eastAsia="Times New Roman" w:hAnsi="Times New Roman" w:cs="Times New Roman"/>
          <w:sz w:val="24"/>
          <w:szCs w:val="24"/>
        </w:rPr>
        <w:t>ażdą z tych ścieżek wypróbow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i spróbujmy utworzyć pierwszy obrazek, pierwszą scenę naszego filmu,  naszej animacj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Wybieramy sobie tekst,  klikamy dwukrotnie lewym przyciskiem myszki i wpisujemy treść,  która nas interesuje,  która powinna się tutaj pojawi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kazało się,  że akurat ta czcionka nie zawiera polskich znaków,  dlatego klikamy i zaznaczamy tą ścieżkę, przy okazji łamiemy też wiersze, tak żeby można było zminimalizować tą czcionkę,  podzielić na poszczególne wersy, a nie tylko jedną linię, która wykracza nam poza ekran.</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też skorzystać z dodatkowych opcji,  ale zazwyczaj -  przynajmniej na tym podstawowym poziomie -  warto korzystać z tych domyślnych.</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Zmieniamy czcionkę po prostu klikając na inny rodzaj.</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ej akurat,  która mi się spodobała jest w niej też zestaw polskich znaków,  więc postanowiłam z niej skorzyst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omniejszamy nasz tekst, powiększamy nieco tą grafikę pośrodku której powinien się znaleźć tekst.</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to wielokrotnie poprawiać,  warto też  po wygenerowaniu filmu sprawdzić sobie to wszystko jeszcze raz i  dokonać ostatecznych poprawek.</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Dzisiaj  ten film,  który  z państwem utworze,  czy właściwie zaprezentuje jak otworzyłam samodzielnie będzie taką wersją roboczą,  która będzie wymagała pewnie jeszcze jakichś poprawek, natomiast będzie to wersja kompletn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prócz tego że możemy definiowane zdjęcia dodawać czy ilustracje,  tak jak Państwo widzieli można wybierając przez ten plusik danej ilustracji wybrać jakieś zdjęcie z komputer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utaj zdecydowałam się na to aby wybrać logo gminy Opoczn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i w zasadzie pierwszy obrazek z tej naszej animacji jest prawie że gotow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przejść teraz na prawą stron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o prawej stronie widzimy - podobnie jak w prezentacji Powerpoint, jak chcemy wprowadzać jakieś animacje - ile ta animacja ma się pojawiać,  z jakim opóźnieniem.</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 I jak państwo tutaj zauważycie,  one pojawiają się po sob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a która jest u góry po prostu będzie wyświetlana jako pierwsz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klikając przyciskiem myszy i przytrzymując daną warstwę przesunąć  ją nieco wyżej i wtedy na przykład pierwszy będzie napis.</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Też w trakcie tej prezentacji to powinno być za chwilę widoczne,  być może nie na tym obrazku,  ale może na którymś z kolejnych.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sobie tutaj jeszcze wybrać ustawienia naszej scen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Domyślnie jest tutaj zaznaczona opcja ON przy tych takich ustawieniach takich bazowych,  natomiast my sobie klikniemy opcję OFF,  żeby móc wybrać inną dłoń na przykład.</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nną rękę,  inny flamaster,  inne narzędzie do wymazywani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mieć prawą rękę,  lewą ręk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ele tych możliwości tutaj jest, trochę sobie powydłużamy czas rysowania i czas projekcji całej scen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to robić w bardzo prosty sposób właśnie, przejeżdżając na ten pasek u doł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rzytrzymując na granicy naszej obecnej sceny i przesuwając w prawo bądź w lew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U góry mają państwo oś czasu,  na której są pokazane sekund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ęc działa to naprawdę intuicyjn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 i możemy przy każdej scenie nacisnąć też właśnie w preview.</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odgląd naszej sceny,  tak właśnie wygląda ten rysunek pierwszej  scen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możemy przejść do tworzenia kolejnej  sceny dodając  tutaj plusik.</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Kolejny arkusz się pojawi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umieszczamy kolejne pytanie, na które chcielibyśmy przedstawić odpowiedź w naszym mieszkańcom.</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e pytania Wszystkie pochodzą ze strony budżetu obywatelskiego miasto Opoczn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Gdzie były przedstawione w takich punktach,  a tutaj postanowiłem je przekształcić  w formę animacji tablicowej.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o dopasowaniu tekstu możemy się zastanowić nad tym jaki obrazek powinniśmy umieścić na tej scen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iech to będzie pan,  który będzie wskazywał to czym jest budżet obywatelsk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ednak tutaj mi się zmieniła a koncepcja,  postanowiłem  po chwili że tym razem to nie będzie pan tylko że to będzie dziewczynka,  która się nad tym będzie zastanawi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W bardzo łatwy sposób możemy to właśnie próbować co nam pasuje do koncepcji,  zmieniać tą koncepcję.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W trakcie to naprawdę trwa…  zajmuje dość  nie dużo czasu.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 Z tego też względu można sobie śmiało tutaj próbow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 ta praca nad tym  filmikiem,  który był przygotowany bez żadnego montażu,  czyli w trakcie takiego jednorazowego ujęcia mojego ekranu monitora będzie trwała łącznie około 40 minut.</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 xml:space="preserve">Więc tak naprawdę w 40 minut,  mając przygotowany taki krótki tekst,  który byśmy chcieli umieścić możemy przygotować taką animację złożoną z kilku scen.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Dziewczynka zwróci uwagę tutaj na tablic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umieszczamy sobie tekst,  który byśmy tutaj chcieli zawrze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Czyli czym jest budżet obywatelsk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ie mieści nam się na tablicy, dlatego warto zrobić enter, bez shiftu, tak żeby przenieść ten tekst do kolejnego wiersz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Dziewczynkę trochę pomniejszymy, tekst wówczas możemy  rozszerzy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odobnie zresztą jak tablic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eszcze warto żeby kwota była jakoś wyodrębniona w osobnym wierszu,  dlatego można kliknąć jeszcze raz enter i wówczas nam się przeniesie do ostatniego wiersz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ponownie możemy sobie manipulow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óźniej ocenimy czy ten czas jest wystarczający, czy te napisy nie pojawiają się zbyt szybko albo zbyt wolno,  ale zmiana wszystkich tych czasów jest bardzo prosto i nie wymaga rujnowania naszej całej animacj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utaj podgląd już nie tylko jednej sceny,  ale dwóch łączn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i tak to mniej więcej wygląd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zatem przejść do kolejnej sceny albo też utworzyć tutaj,  zmienić ustawienia z tej sceny, no bo po podglądzie uznaliśmy, że wymaga to jeszcze jakiejś drobnej korekt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Korektę tą dokonujemy i  sprawdzamy czy jesteśmy zadowoleni z efektów tej korekt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ak widzą państwo,  zmienia nam się pisak i zmieniła nam się dłoń,  na trochę bardziej delikatną,  zajmującą mniej w przestrzeni na ekran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oznajemy, że jesteśmy z grubsza zadowoleni z tego efektu końcowego i możemy przechodzić w takim razie dalej,  do kolejnej scen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tym razem postanowiliśmy skorzystać z pana, który wskaże nam kilka najważniejszych informacj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ybieramy sobie czcionkę, bo tamta jak pamiętamy akurat nie zawiera polskich znaków,  a akurat ta te polskie znaki zawier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też podobnie, jak w przypadku poprzednich scen utworzyć sobie tytuł naszej scen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Być  może nie zawsze jest to konieczn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Wprowadza to pewien schematyzm,  ale w przypadku pierwszych z kilku scen to być może warto to zrobić, żeby wyłuszczyć najważniejsze informacj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o jest też jakiś model  akurat tworzenia tej scen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wybrać zupełnie inne totalnie bez napisów i wzbogacając wszystko co tutaj jest pokazane w tej animacji naszą narracją,  którą po prostu dogramy sobie do tego filmu,  a zostawimy na ekranie same ilustracje,  bez napisów.</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est to też jakaś możliwoś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anipulujemy sobie tekstem, tak żeby był widoczny,  ale też nie zdominował nam całej tej scen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amy gotowy pierwszy punkt.</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teraz punkt drug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klejamy ponownie,  włączamy łamanie wiersz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Robimy wyśrodkowany tekst,  przenosimy w odpowiednie miejsc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omniejszamy żeby ta wielkość była taka sama lub żeby nie było można gołym okiem zorientować się, że jest inn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u dołu możemy zdecydować się na jeszcze jakiś dodatkowy komunikat,   być może jakąś wiadomość końcową,  tak zwaną take home message, czyli to co masz odbiorca zabierze do domu,  przynajmniej z tej sceny,  którą nam tutaj pokazuje  pan.</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i wiemy co daje udział w budżecie obywatelskim  i że jest to wkład w rozwój gmin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Również możemy sobie tutaj jeszcze wybrać jakąś inną rękę,  która będzie rysow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ne mogą się różnić w przypadku poszczególnych scen.</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 to mieć jakieś znaczenie i być też ciekawym urozmaiceniem,  a może być taka sama ręka w przypadku wszystkich.</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ak państwo widzą,  są realne dłonie i takie rysunkow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łaśnie tutaj akurat wybraliśmy tą dłoń rysunkową.</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dodatkowo zrobimy, że będzie ta dłoń lewa, a nie praw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Cofnęliśmy też do poprzedniej sceny,  gdzie również sobie zmienimy dłoń.</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Bo akurat się nam koncepcja zmieniła w międzyczas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klikamy  preview i sprawdzamy jak teraz wyglądają te sceny, które już przygotowaliśm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dzą państwo jak te dłonie się różnią.</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Zmieniliśmy też trochę czas wyświetlania animacj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becnie być może ten tekst trochę za długo jest pisany, a za krótko wyświetlan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 na tym z kolei jest za krótko pisany, za szybko się to pojawi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ęc możemy  to również tutaj zmieni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Zgodnie z naszymi preferencjam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bo taki filmik przygotowujemy go przede wszystkim na Instagrama, czy też na Facebooka nie powinien być jakiś bardzo dług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ewnie najlepiej gdyby trwał około minuty,  czy półtorej minuty  i zawierał najważniejsze informacj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 taki sposób, by chciało się go obejrzeć do końc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ak państwo widzieli przed chwilą są też ręce 3D, ale one mają już bardziej taką trochę udziwnioną postać, więc akurat z nich zrezygnowałem podczas tworzenia tego filmu,  ale jeśli komuś przypadną do gustu to też można z nich korzyst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Stwierdziłam po sprawdzeniu na podglądzie, że jednak coś tutaj jest nierówno dlatego zdecydowałem się pokazać siatk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u u góry ekranu, nieco z prawej strony, macie państwo show grid i hide grid.</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 tym momencie jest pokazana ta siatka,  która ułatwia nam wyrównanie tekstu pomiędzy różnymi fragmentami na naszej scen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możemy przystąpić do tworzenia kolejnej scen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a której skorzystamy też jeszcze z innych ilustracj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Zastanowimy się na tej scenie kto może wziąć udział w budżecie obywatelskim.</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amiętamy o złamaniu wierszy,  o  kliknięciu enter,  żeby nie było to….  nie było tego ‘’W’’ spójnika na końc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mamy tytuł przygotowan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zastanowić się nad tym,  które postacie by nam tu pasowały do koncepcj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gólne słowo klucz,  akurat ludzie,  nie zdało tutaj egzamin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rochę je ukonkretniłem i  mamy tu na przykład jakąś zadowoloną par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Która w budżecie obywatelskim na pewno może wziąć udział, no ale oczywiście starszy pan również w tym budżecie obywatelskim może wziąć udział.</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Podobnie jak osoby z niepełnosprawnościami, czy wszystkie inne osoby, bo jak za chwilę państwo zobaczycie budżet obywatelski w Opocznie też deklaruje, że każdy mieszkaniec może wziąć w nim udział.</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ęc nasze ilustracje będą jakoś współgrały z tym tekstem, który znajdzie się akurat w tej scenie,  na środku,  pomiędzy różnymi postaciam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Za chwilę go umieścim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Tekst edytujemy,  wyśrodkowujemy.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omniejszamy tak, żeby zmieścił nam się pomiędzy ilustracjam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lustracje oczywiście w każdym momencie możemy też jeszcze przesuną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Dużą zaletą tego programu jest właśnie to,  że wszystko chodzi bardzo płynn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te zmiany nie wymagają jakichś skomplikowanych operacj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na je po prostu wykonywać wszystkie operując myszą, nie mając jakichś wielkich zdolności rysowniczych czy montażowych.</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Więc tak naprawdę w przypadku tego programu przede wszystkim liczy się pomysł  i ułożenie tych poszczególnych scen.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ak żeby one miały sens i były atrakcyjnym komunikatem, atrakcyjną historią dla naszych odbiorców.</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 tutaj macie państwo przypadek tej zmiany kolejnośc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kazuje się, że najpierw wyświetlają nam si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ak zobaczycie państwo z prawej strony,  przy tych warstwach,  no to widzimy na tych miniaturach.</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ajpierw wyświetlają nam się teksty odpowiadające na to co daje  udział w budżecie obywatelski,  zanim jeszcze pojawi się pytan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Kto nas nie satysfakcjonuj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 związku z czym wjeżdżamy sobie w to  miejsce gdzie jest miniatura z pytaniem.</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przenosimy chwytając po prostu lewym przyciskiem mysz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rzeciągamy ją na samą górę,  tak żeby to właśnie od tego pytania rozpoczęła się tutaj sekwencja animacj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 drugim kroku chcielibyśmy, aby się nam postać pojawiła, dlatego ją również przesuwamy nieco wyżej.</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 jako kolejne,  żeby pojawiły się te dwa teksty, które stanowią odpowiedz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To już poprawiliśm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rzechodzimy zatem do edycji tej,  którą przygotowaliśmy jako ostatnią na raz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ybieramy sobie jeszcze inną dłoń.</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przechodzimy do kolejnej scen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tutaj chcielibyśmy skorzystać z jakiejś poważniejszej scenografii  i zobaczyć,  na ile tą scenografię można przekształcić, w jaki sposób można nią manipulow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i mamy tutaj różn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I może akurat na rozmowę w kuchni się zdecydujemy tym razem.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Scenografia składająca się z resztą z rysunków dostępnych w tym programie,  ale już ułożonych w jedną taką scenę jest tutaj przygotowan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oszczególne elementy tej sceny są  niezależne od siebie, dlatego jeśli zdecydujemy się,  że szafka jest tam niepotrzebna, no to możemy ją po prostu skasow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 O właśnie tak.</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dzimy że te osoby coś mówią,  ale nie wiemy co dokładn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ęc przydałyby się jakieś chmurki, jakieś zastanowien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utaj mamy chmurkę z myśleniem,  ale już o czymś konkretnym,  więc to nam nie zda egzamin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ęc może któraś z tych chmurek.</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rzeglądamy sobie katalog, jest dosyć szerok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le szukamy jeszcze innych,  bo być może żadna nam nie przypadła do gust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ęc nie poddajemy się tym jednym słowom kluczowym, tylko szukamy na kilka różnych sposobów.</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i powiedzmy, że ta nam przypadła do gust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utaj ważne żeby wybrać odpowiedni przycisk, który nam nie zrujnuje tej scenografi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Czyli zwróćcie jeszcze państwo uwag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ie chcemy zamienić tej całej sceny,  tylko po prostu dod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Czyli klikamy No, Add, czyli nie, dodaj.</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wówczas pojawi nam się jako dodatkowy obrazek, w ramach tej sceny, ta chmurk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Ją sobie dopasowujemy w taki sposób abyśmy mogli umieścić czy to jakiś obrazek,  czy to jakiś tekst w jej ramach, który byłby czytelny na ekranie później.</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ekst jest oczywiście stanowczo za duży, więc wymaga pomniejszeni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le najpierw tutaj wpisujemy, potem pomniejszamy, żeby już wiedzieć na co możemy sobie pozwolić ze względu na liczbę znaków, które ten tekst zawier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tak mniej więcej wygląda nasza chmurka,  w której nasz bohater zastanawia się jak włączyć się w budżet obywatelsk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le coś nam nadal w tej scence nie pasuje i może to jest ta chmurka, może to jest ta post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ęc zastanawiamy się jeszcze, co by tutaj zmienić,  żeby ta chmurka tak nie dominowała  naszej postac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dzę,  że pojawiają się pytania na czac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ak tylko zakończę tworzenie tego filmiku i opowiadanie o nim,  to przejdę też do tematów związanych właśnie z licencjami i kosztami, a także z możliwościami skierowanymi do osób z niepełnosprawnościam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le możecie państwo nadal zadawać te pytania na czac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i w międzyczasie znaleźliśmy sobie  nieco lepszą chmurkę,  która bardziej pasuje do naszej scen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a też taki kształt,  który nie jest taki dominując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i jasno jest ukierunkowane, że to jednak pochodzi z głowy naszego bohatera, a nie gromadzą się na nim jakieś czarne chmur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le ciągle coś nam tutaj nie gra, więc decydujemy się znowu na kolejną, inną chmurk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okazuje też to państwu dlatego, tych kilka rodzajów zmian,  żebyście się państwo nie bali wprowadzać zmian,  jeśli coś wam się nie podob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e elementy wszystkie są od siebie niezależne i naprawdę można w bardzo łatwy sposób, niewielkim nakładem pracy zmienić to, co mamy na tej naszej ilustracji, naszej scen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rwało to dosłownie kilka sekund.</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także podmienić sobie tą postać, wymienić naszego pana na kogoś inneg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le tym razem nikt mi nie przepada tutaj do gust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kurat wszystkie osoby, które wpisaliśmy rozmawiają przez telefon, co się tutaj nie za bardzo nadaj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ie mamy już za bardzo ochoty szukać dalej.</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Chociaż sprawdzamy, jak tutaj się sprawdzi ten pan, okazuje się że też rozmawia przez telefon, więc temu panu podziękujemy akurat.</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 się przyda przy jakiejś innej ilustracj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statnie prób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Zobaczcie państwo jak wiele różnych postac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takich bardziej rysunkowych, bajkowych powiedzmy, znajduje się w tym program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bardziej takich przypominających realistyczne kształty postaci ludzkich.</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ym razem dajemy za wygraną, być może nam się jeszcze… przyjdzie do głowy jaką inną postać tutaj możemy dać, zamiast tego pana,  jeśli nas nie przekonuj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le na ten moment, w wersji roboczej sobie zostawiamy tego bohatera, żeby nie tracić czas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przygotowujemy dymek dla naszej bohaterk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wprowadzamy tekst,  który chcemy tutaj.</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an sobie myśli,  jak włączyć się w budżet obywatelsk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 pani odpowiada mu,  podając adres strony internetowej.</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ekst też trochę edytujem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jeśli mamy informacje,  że powinien wejść na stronę internetową, to być może w kolejnej scenie warto mu tą stronę internetową zaprezentow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 No i okazuje się, że zdjęcie…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kurat na nagraniu tego nie widać, ale jeśli klikniemy Browse files, to przyniesie państwa dokładnie do jakiegoś folderu w taki sposób, jakbyście państwo dodawali załącznik do mail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kazało się, że nasz obrazek jest trochę za duży,  w związku z czym po prostu Paint wystarczy go nieco pomniejszyć, czy też zapisać w innym formacie,  żeby tyle nie zajmował.</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o jest stosunkowo rzadka sytuacja, ale jeśli zdjęcie jest bardzo dobrej rozdzielczości, w bardzo dużym rozmiarze, to właśnie zajmuje dużo pamięci i wtedy Paint wystarczy zrobić operację polegającą na Ctrl A i zmniejszeniu po prostu, tak jak teraz tutaj to zrobi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Rozciągam to, w Paincie to zmniejszałem i automatycznie  mi się ten obraz zmniejsz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Dodaliśmy screen ze strony budżetu obywatelskiego w Opoczn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Stronę tytułową, taką otwierającą.</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le dodamy też screen z wyników.</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dodamy jeszcze jeden screen ze zwycięskim projektem.</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Teraz akurat nam się tu pomyliło, wszedł  jeszcze raz ten sam screen więc usuwamy g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Klikamy ten prawidłow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i pojawia nam się prawidłowy screen w tym momenc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Rozciągamy sobie t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ak, żeby te obrazki trochę uporządkow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a razie ta scena ma taki wygląd stosunkowo surowy, zobaczymy czy on się sprawdzi, czy zostan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Być może po obejrzeniu całego filmiku stwierdzimy,  że powinno to wyglądać nieco inaczej, również możemy to zrobi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ak państwo widzą te rysunki czy obrazy które my dodajemy też są rysowane przez tą dłoń.</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Uznajemy, że na razie nas to satysfakcjonuj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rzechodzimy do kolejnej scen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eśli dobrze pamiętam, to już powinno być ostatnia, kończąca scen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mniej więcej wszystkie te sceny, które państwu przedstawiłem wyczerpują generalnie te podstawowe funkcjonalności, które bez problemu powinny państwo umożliwić przygotowanie takiego krótkiego filmik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ak naprawdę w kilkadziesiąt minut, mając jakiś pomysł, co chcemy tam umieści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 czasami tego pomysłu nie mając.</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a miałam wielokrotnie tak, że przygotowując jakąś jedną scenę jako ilustracje, bo tak czasami w Doodly korzystam, czy to krótki taki filmik…</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Dopiero w trakcie,  jak zacząłem pracować, miałem taką ogólną ide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Kliknąłem jeden, drugi i trzeci obrazek, przyjrzałem się jakiejś scenografii i ta scenografia zainspirowała mnie do tego, żeby właśnie w tą, a nie w inną stronę pójś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akże czasami te pomysły się będą rodzić też w trakc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 przyznam państwu, że ja generalnie nie jestem specjalnym entuzjastą programów do montażu filmów.</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est to czynność, której specjalnie nie lubię, a praca w Doodly, mimo że co do zasady jest dosyć podobna, no to jednak jest zdecydowanie przyjemniejsz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est tutaj dużo większa  intuicyjność tego program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 xml:space="preserve">Wszystko się dzieje zdecydowanie szybciej, więc nie przykładamy aż tak dużej wagi do tego  procesu technicznego, tylko bardziej skupiamy się na tym w procesie koncepcyjnym.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na powiedzieć, że w dużej mierze ten program wiele tych czynności technicznych robi za nas, a my tylko mu troszeczkę pomagamy klikając myszką.</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i tutaj widzimy, że nam nachodzi nasz napis na twarz pan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usimy sobie jakoś z tym poradzi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korzystając z tych ikonek, które się pojawiają na obrazie obok kosza wyeksponować ten obrazek na przód, albo do tył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Czyli tak samo jak w Wordzie czy wy Power Poincie, przesuń na wierzch, przesuń na spód.</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utaj jednak po prostu zminimalizowaliśmy trochę tekst, zmniejszyliśmy g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Sprawdzamy, czy to nam wszystko w miarę równo układ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rochę mamy dużo pustej przestrzeni, a dawno nie było loga gminy, więc powiedzmy, że na zakończenie to logo się pojaw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ypełni nam trochę przestrzeń, ale żeby też nie zdominowało całej ilustracj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Dodajemy log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w tym momencie możemy kliknąć export.</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cie państwo ścieżkę, Folder, w którym w którym się to zapisze oczywiście zmienić, tak jak to jest w przypadku zapisywania każdego z plików.</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cie też wybrać format pliku, w którym chcecie to zapis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Są tutaj cztery takie format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P4, ten najpopularniejszy i trzy inn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na sobie też popróbować, Metodą prób i błędów, które nam najbardziej pasuj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 I pod kątem wielkości w pliku, rozdzielczości i tak dalej.</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imo, że tą rozdzielczość jakoś tam wybieramy, no to ta jakość pliku może się trochę różnić pomiędzy poszczególnymi formatam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ęc tutaj nie wchodząc w szczegóły techniczne, warto sobie to po prostu popróbow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 my już ten nasz film eksportujemy, sprawdzamy czy tutaj w dobrym miejscu nam się zapisz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Chyba jednak nic tu zmieniać nie będziem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Tak, mamy wybrany Facebook i Instagram, Zmieniliśmy folder do zapisu i teraz nam się to eksportuj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To jest już dosyć spora  animacja, zawierająca dużo elementów i kilka zdjęć w dużej rozdzielczości, które sami żeśmy dodali do tego programu, w związku z czym ten czas eksportu jest dosyć  spory, no ale wynosi on w przypadku…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o zależy też od państwa komputera, ale w przypadku mojego komputera wynosi on  11-12 minut.</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Czyli tak naprawdę można sobie herbatę, wrócić po tej herbacie i mieć już gotowy film.</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ie są to jakieś długie godzin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i tak się zakończyła praca nasza w Doodl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le zobaczymy Drodzy państwo, co nam się wyeksportował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uż zaraz udostępnię ekran z filmem, który właśnie przygotowaliśm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roszę tylko o sygnał, czy jest widoczny właściwy ekran, właśnie z dłonią rysującą, na czacie lub gdzieś.</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 super, dziękuję bardz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Żebyśmy drugi raz nie popełnili tego samego błęd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to ja puszczam, a państwo oglądac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tak oto wygląda efekt końcowy naszej pracy w Doodly, która łącznie trwała około 40 minut.</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w jej trakcie było też sporo zmian, więc tak naprawdę można by taką roboczą wersję tego filmu, nie spiesząc się specjalnie, przygotować pewnie w czasie o połowę krótszym.</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ie wiem jak państwo odbieracie ten film, ale moim zdaniem w niektórych miejscach ta ręka nieco za szybko rysuje te… zwłaszcza zdjęcia, a z kolei za dużo czasu poświęcone jest na rysowanie scenografii w tej kuchn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ęc to można by tutaj jeszcze zmanipulować sobie, na pewno w tym naszym czasie, kiedy te animacje nam się pojawiają, w manipulacji czasu w poszczególnych warstwach można to sobie w każdym momencie, wracając do tego projektu zrobi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awet skopiować ten projekt i robić sobie na drugiej wersji, żeby nie zniszczyć sobie tej pierwszej na przykład.</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liwości jest tutaj wiel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Robocza wersja powstała i teraz przejdźmy do pytań na czacie, tylko wrócę do naszej prezentacji na chwil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Chwileczkę.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Jeśli chodzi o licencję, to wygląda ona w ten sposób, że można wykupić licencję taką standardową, z mniejszą liczbą postaci, z mniejszą liczbą zdjęć, która kosztuje 20 dolarów na miesiąc.</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lbo z większą liczbą, która kosztuje 40 dolarów na miesiąc.</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 momencie, kiedy wybierzemy opcję roczną, tak jak tutaj.</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eśli wybierzemy miesięczną płatność, to ona kosztuje zdecydowanie więcej, o 50% mniej więcej, więcej.</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No więc w skali roku robi się już nam trochę, można powiedzieć kwota zawrotna, bo to będzie już jakieś kilkaset dolarów, razy 4 zł.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to może to nie są jakieś gigantyczne pieniądze, ale jednak nie są to zupełnie nieznaczące pieniądz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 przecież obiecane było, że będzie niedrog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i jak tu zrobić żeby było trochę taniej, niż Doodly nam mówi na tej swojej stronie pierwotnej.</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tóż, jak trochę poszpera się na tej stronie  to jest tak zwane Lifetime Doodly Deal.</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Czyli możlwiość kupienia licencji dożywotniej za 67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ednorazow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ie jest to pobierane przez kolejny rok, czy przez kolejny miesiąc.</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est to jednorazowa płatność, która z niczym więcej się nie wiąż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Czyli normalnie byśmy zapłacili 468 dolarów, a korzystając z tego niepowtarzalnego i wyjątkowego, trwającego bardzo krótko dealu płacimy 67 dolarów.</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czywiście jest to w dużej mierze zabieg marketingowy, ponieważ ja tego dealu, prosze państwa, dokonałem jakieś półtora roku temu, a on ciągle obowiązuj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akże wystarczy trochę poszperać na stronie i okaże się, że jest jakaś promocj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a tu państwu podpowiadam, gdzie to można znaleź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acie nazwę tego, wystarczy wpisać w wyszukiwarkę Google Lifetime Doodly Deal i się wyświetli ta strona, albo korzystając z tego click.doodly.com, powinna też się wyświetlić strona z tą promocją.</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iemniej no hasło wywoławcze państwo znacie, 67 dolarów.</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estem żywym przykładem na to, że to działa i niech się do mnie nie upomniał po dodatkowe płatności za jakiś czas.</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Nie mam zresztą interesu, żeby tutaj firmę Doodly w jakiś sposób promow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ak zachęcam państwa do tej oszczędności, ponieważ ona jest niebagateln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Gdybyśmy chcieli, nie wiem.. przez 4 lata z Doodly korzystać na tym poziomie płatności nawet rocznej, no to uzbierałoby się nam prawie 10 000.</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 tutaj za 67 dolarów mamy całkiem sporą wersj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a dokupowałem jeszcze jakieś ilustracje do tej swojej, ale zdaje się że bardzo niewiele i łączy mnie ten zakup wyniósł jakieś w 100 dolarów, czyli powiedzmy 400 zł.</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Korzystam z tego już ponad półtora rok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o jest jeśli chodzi o kwestie licencj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ojawiło się też pytanie na czacie odnośnie tego jak sobie ten program ściągnąć na komputer.</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tóż trzeba wejść na stronę Doodly.com, albo na tą stronę którą tutaj podają click.doodly.com  i kliknąć na przykład ten przycisk GET DOODL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lbo na tej podstawowej stronie wygląda to tak, że Try Doodl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wówczas klikamy sobie t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rzekierowuje nas to do zakup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atomiast ten okres jednego miesiąca będzie dla nas bezpłatny, więc możemy sobie to bez problemu wypróbować  I po prostu zrezygnować z tej subskrypcj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ak samo jak rezygnujemy w przypadku próbnego okresu na HBO GO, czy na Netflixie, czy na jakiś innych serwisach.</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Zasada jest tutaj analogiczn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 każdym razie na komputer Trzeba to ściągnąć poprzez stronę Doodly.com.</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ie mylić z Doodle, czyli D O O D L E, która jest stroną, do planowania spotkań, tylko właśnie tak jak tutaj jest zapisane, czyli po polsku bazgroł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Kolejne pytanie, które padły na czacie odnośnie  tego oprogramowania, to stworzenie wideo które jest przyjazne dla osób z niepełnosprawnościam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eśli byłaby taka możliwość to ja poproszę za chwilę o doprecyzowanie tego pytania,  jakie konkretnie funkcjonalności by  państwa interesował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atomiast w ramach tej aplikacji możemy tak jak powiedziałem, nagrać narrację, tak żeby osoby na przykład niedowidzące mogły słyszeć co się w tej animacji dziej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tutaj dopasować większy kontrast.</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Na przykład inne barwy, tak jak pokazywałem, czy to korzystając z tego Green Screenu, Zmieniając po prostu podkład  tablicowy z białego na  jakiś inny, który byłby lepszy akurat dla tej grupy osób, właśnie w ten sposób.</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tło sobie swoje, zgodne z pewnymi wymogami wgrać, korzystając właśnie z tego Green Screen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No oraz czcionka, która jest, umożliwia tworzenie bardzo, jak państwo widzieli, i małych napisów i dużych napisów.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akże myślę, że tutaj bardzo prosty sposób można to dopasować, do tych potrzeb.</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Cieszę się, że udało mi się odpowiedzieć na to pytan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Czy są może jeszcze jakieś pytania do Doodl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Jeśli by się pojawiły, to możemy śmiało je poruszyć na końcu.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atomiast jeśli w tym momencie nie ma…  Zdaje mi się, że nic więcej na czacie się nie pojawiło,  to przejdziemy do kolejnego elementu naszego szkolenia, naszego webinarium dzisiejszeg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Czyli… muszę udostępnić ponownie ekran.</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Czy widoczny jest slajd zmaksymalizowany ,,ankieta może wyglądać ładn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 super, dziękuję za odpowiedź.</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Zatem proszę państwa, teraz z Doodly przenosimy się do aplikacji Mentimeter, O której być może państwo słyszeli,  ale nie wiem czy mieliście okazję z tego korzystać osobiśc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Dziś chciałbym, żeby ta styczność z Mentimeter była trochę dłuższa i bardziej szczegółow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 tym celu trzeba również założyć sobie konto na Mentimeter i zacząć dział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orozmawiamy sobie również o tym ile to narzędzie kosztuje, ale zanim to zrobimy to w ogóle trzeba się zastanowić czy wart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ak małe to pieniądze by nie były, je poświęcać na ten program.</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zrobimy to w sposób podobny jak w przypadku aplikacji Doodl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ozwólcie państwo tylko, że znowu się na chwilę tutaj przełącz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Czy jest widoczny ekran ze stroną do logowania Mentimeter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ak, super, dziękuję bardz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Zatem jak już utworzymy konto na tej stronie, jak państwo widzą, konto można utworzyć również korzystając z profilu Facebooka albo z profilu Googl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Ta aplikacja też działa wyłącznie, z tego co się orientuję internetowo, także nie ściągamy tutaj oprogramowania na swój komputer, tylko działamy w chmurz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Zalogujemy się na stron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mamy taki podstawowy ekran, w centrum dowodzenia, w którym znajdują się moje prezentacje, znajdują się jakieś szablony, formatki prezentacj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Znajdują się również jakieś dodatkowe elementy, które myśmy udostępnil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 tutaj mają państwo szereg różnych formatek, już takich predefiniowanych szablonów I dotyczących badań, i dotyczących jakiś quizów.</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le także rzeczy bardziej edukacyjne, i takich być może zabawowych też troch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ych szablonów jest sporo, warto się im przyjrzeć, warto je zobaczyć, bo dzięki temu można też odkryć nowe funkcjonalności tego program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atomiast ja nie chciałbym z państwem korzystać z żadnego z tych szablonów, tylko stwórzmy coś od zer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ak taka ankieta wygląd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czywiście ona będzie uproszczona i też skrócona, żeby nie był to proces zbyt dług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kurat w przypadku ankiet to zazwyczaj trwa sporo czas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iezależnie od tego czy ankieta jest wprowadzana w Mentimeter i jest ładna, czy jest wprowadzona w Google forms i może jest trochę mniej ładna, no to zajmuje to dosyć sporo czas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ęc przyjrzymy się takiej skróconej wersj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 tym celu również żeby mieć porządek - stwórzmy folder dotyczący naszego webinarium.</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 właśnie tak.</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teraz możemy przystąpić do stworzenia nowej prezentacj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Klikam New presentation.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Uprzednio wchodząc oczywiście do folder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jak powiedzieliśmy wcześniej, będzie to dotyczyło zasobów gmin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Zasobów przyrodniczych, jeśli chodzi o ścisłość.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i skierowało nas tutaj do pierwszego slajd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ygląda to powiedzmy, bardzo zbliżony sposób do interfejs PowerPointa, no tylko służymy trochę do czegoś inneg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Natomiast sama ankieta trochę jak prezentacja PowerPointa będzie wygląd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le o efekcie końcowym będzie czas jeszcze porozmawi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Co my tutaj mam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amy przede wszystkim to, jaki typ pytania chcielibyśmy wybr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 No jest to ankieta, zatem  to może być pytanie wielokrotnego wybor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łaściwie pytanie, które zawiera różnorakie odpowiedzi, a czy ten wybór będzie wielokrotny czy nie to my to rozstrzygniem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Bo być może ograniczymy naszym respondentom wybór odpowiedzi do tylko jednego wariantu i to jest też możliwe.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więc mogą nam się pojawiać takie oto wykresy kolumnowe, mogą nam się pojawiać chmury słów w momencie, kiedy to będzie jakaś odpowiedź otwarta w  tej naszej ankiec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gą się pojawiać po prostu cytaty, które te osoby wpiszą.</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 to być skala, na przykład od Zdecydowanie tak, to zdecydowanie n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Która będzie dotyczyła jakichś kilku zdań, jakichś kilku elementów stwierdzeń.</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Z tego też będziemy korzystać za chwil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też poprosić o to, żeby nasi respondenci, nosi badani uszeregowali pewne rzeczy, które wyświetlą im się na ekran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my tutaj dostaniemy taki ranking, jako produkt tego ułożeni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ytanie o opinie, i jeszcze jakieś takie pomniejsz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robić też jakieś takie slajdy z treścią, nie zawierająca jakiegoś precyzyjnego pytania, tylko może to być Slajd wstępny, tytułowy jakiś, otwarcie i tak dalej.</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 slajdy tekstowe, analogicznie jak w przypadku PowerPoint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i co my tutaj mamy dalej.</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usimy się na coś zdecydować i wybierzemy sobie pytanie oparte na skal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Bardzo przepraszam.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ytanie oparte na skali, taki domyślny format nam się tutaj wyświetl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dzimy jak ono wygląd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Z prawej strony mamy taki pasek, na którym możemy dokonywać zmian.</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rzede wszystkim musimy wpisać jakie jest nasze pytan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Your question.</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no ma tutaj limit znaków do 100 kilkudziesięciu znaków, więc na ten limit musimy jakoś tam uważ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yślę że on jest na tyle długi, że większość pytań jesteśmy w stanie zad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Bo dobre pytanie w ankiecie, to też pytanie krótk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 tutaj Mentimeter  na nas to niejako wymusz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i mamy treść tego pytania, które zasoby Gminy są generalnie rzecz biorąc najważniejsze dla pani albo dla pan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ęc mamy, zajęło nam to mniej więcej połowę tego zasobu znaków, który mieliśm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teraz wypadałoby spisać zasoby o których myślim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piszemy ich tylko w kilka, tak przykładowo zamiast statement 1, 2 i 3 wpiszemy sobie zasob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oda, lasy, pola i łąk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może jeszcze jeden jakiś zasób istotny, chyba zwłaszcza w tym momencie, w momencie zimowym, czyli czyste powietrz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Zawsze istotny, ale najbardziej bo chyba brakuje zimą.</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i mamy już te nasze zasob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o teraz warto byłoby nadać odpowiednie etykiety obydwóm końcom naszej skali, bo na razie mamy ciągle strongly disagree i strongly agre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też sobie wybrać jak wiele mamy wartośc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rzyjęliśmy, że ta skala jest pięciopunktow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le nie będziemy tego zmieni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ylko zmienimy etykiety, na całkowicie nieważne i bardzo ważne, jako piątk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w podstawowej formie jest to gotowe, Ale ciągle nie wygląda to jakoś specjalnie zachęcająco, może lepiej niż Google forms ale ciągle pozostawia sporo do życzeni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tutaj możemy customize, czyli dostosować sobie nasze poszczególne pytania, nasze slajdy, jak to powinno wygląd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o pierwsze mamy tutaj slajd settings.</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umożliwić oddawanie głosów, czyli oddawanie odpowiedz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też to zablokować i wtedy ankieta będzie nieaktywn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Możemy pokazać taką instrukcję  u gór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 tej instrukcji za chwilę będę mówić, bo ona jest istotna dla korzystania z tej ankiet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show results, czyli pokazujemy rezultaty w momencie kiedy osoba odpow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to już tak rezultat się tam pojawia, ona widzi też rezultaty innych osób, a możemy to zablokow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akże to są techniczne tutaj takie uwarunkowania, które możemy zaaplikować, albo do tego slajdu, albo do wszystkich.</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y akurat mamy teraz jeden, więc do wszystkich nie zaaplikujem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 sensie, to będzie to samo, czy do wszystkich czy do jedneg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i możemy jakieś zdjęcie wstawić tutaj.</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o zdjęcie może też w różny sposób cię rozkład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 być i na całym, i z boku, i zminiaturyzowane może być, żeby nam ten slajd trochę upiększy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a razie wybieramy sobie miejsce, w którym to zdjęcie powinno by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a teraz nieco niżej mamy możliwość dodania tego zdjęcia, co za chwilę się wydarz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 tym celu możemy sobie skorzystać z jakiejś darmowej wyszukiwarki, na przykład zdjęć, żeby  takie zdjęcie sobie tutaj wyszuk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kurat Mentimeter jest też zintegrowane z tą platformą unplash.com, więc zaraz państwu pokażę ją, że nie trzeba wchodzić w jakąś stronę tutaj poza programem, można to zrobić wewnątrz.</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ale z innych stron, no musielibyśmy tutaj wejść do przeglądarki Google i sobie wybrać jakieś tam czy Pixabay, czy jakiś inny jeszcze portal, który zapewnia ilustracj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Czy być może wybrać ilustracje z naszej biblioteki, która znajduje się na komputerz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Być może mamy jakieś własne ilustracje, adekwatne dla danych pytań, które pochodzą z terenu naszej gminy, co by było dodatkowym atutem.</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utaj możemy dodawać  też oprócz zdjęć gif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a teraz zaprezentuję państwu, że można dodać z komputera właśnie to zdjęc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Z unplasha pobrałem gdzieś tam do folder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Błądząca myszka świadczy o tym, że je wybieram.</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 właśnie ono się dodał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Możemy je również dopasować jakoś, w jakiej formie chcemy żeby się wyświetlał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a bym chciał akurat żeby się wyświetlało w pełnej form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amy też tutaj, jak państwo widzą, poniżej tekst alternatywny, dla osób, które nie są w stanie tego zobaczyć, więc możemy tutaj taki opis prowadzić na tej ankiec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i powiedzmy, że będzie to łąka, na tle zachodzącego słońc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Gdzieś tam w oddali jest chyba jeszcze jezior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powinniśmy to dopisać, no ale powiedzmy, że na etapie roboczym tyle w tym momencie wystarcz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i mamy nasze zdjęc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uż ten slajd jest zdecydowanie lepszy niż był, taki mam wrażen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sobie jeszcze tutaj trochę pomanipulować z tą naszą czcionką, czy z układem tego  slajd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amy szereg tutaj zaawansowanych opcji, które nie mniej są bardzo intuicyjne, nie przy każdym rodzaju slajdów wszystkie opcje działają.</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atomiast warto sobie tutaj samodzielnie pomanipulować i w ten sposób metodą prób i błędów się uczy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bsolutnie się tego nie należy bać, bo jak państwo widzicie, te operacje są praktycznie jednosekundow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o znaczy klikamy jakiś układ, on jest układem domyślnym, my nic tutaj nie manipulujemy przesuwając tak jak w Power Poinc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ne tutaj mają takie automatyczne pozycje, więc jest to pewien minus program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Czasami moglibyśmy o kilka centymetrów przesuną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Ale myślę że ten minus jest mniejszy niż plus, no bo przynajmniej ta ankieta, przygotowanie jest bardzo szybkie i nie jesteśmy w stanie za wiele tutaj popsuć w przypadku tej przestrzeni.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ęc jako takie narzędzie do codziennej pracy, wydaje się to być dobrą bardzo opcją.</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także sobie wyświetlić linię, która pokazuje średnią.</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becnie zero odpowiedzi, więc ta średnia jest no dokładnie pośrodk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teraz możemy przejść do jakiegoś innego pytani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eraz zdecydujmy się na wykres kolumnowy,  który jest najpopularniejszym chyba typem wykresów takich ankietach.</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I zastanowimy się jak  ważne w gminie są poszczególne zasob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utaj dodamy sobie w ten sposób właśnie odpowiedzi, każd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Każdy element będzie dotyczył innego zasobu, czy innego sposobu wykorzystania przyrod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amy tych opcji 5, w tym opcje nie mam zdania, która jest obok.</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ak ważne w gminie jest dla pani możliwość aktywnego wypoczynku, w otoczeniu przyrod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a przykład spacery po lesie, jazda rowerem, kąpiele w jeziorach.</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sobie też te wartości tutaj zmienić na procentowe, Co jest zdecydowanie lepsze niż  po prostu liczebnośc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i teraz skorzystajmy może z jakiegoś podkładu dostępnego w unplash zintegrowanym z Mentimeter.</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amy tutaj dwie panie, które sobie chodzą po lesie, więc akurat chyba pasuje to do naszego pytani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i weźmy sobie, że będzie to zdjęcie wyświetlane w całośc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eszcze tylko zdecydujmy w jaki sposób.</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Być może tym razem zrobimy że to będzie w tl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usimy tutaj poprawić, żeby było na całości oczywiśc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est okej.</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Coś nam się tutaj zablokowało,A to dlatego, że nie wybrałem właściwej opcj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tutaj możemy sobie, podobnie zresztą jak w Power Poincie, przezroczystość ustawić tego tł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w ogóle intensywność, tak żeby nie zdominowało to naszej czcionk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zmienić kolory poszczególnych kolumn na wykres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rochę tą czcionką pomanipulujemy, bo teraz była zbyt dominująca czcionka dotycząca pytania, natomiast bardzo małe były odpowiedzi pod poszczególnymi kolumnam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i weźmy jeszcze jakieś Trzecie pytan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Uznajmy że tam to jest gotowe na ten moment.</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teraz może skorzystajmy z pytania wielokrotnego, wielokrotnej odpowiedzi, takiej metryczkowej.</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Czyli mamy kilka opcji,  podobnie jak w tym poprzednim pytaniu, natomiast wyświetlimy to w nieco inny sposób.</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Kategorii jest akurat w tym przypadku stosunkowo niewiele na naszym slajdzie,  więc akurat w przypadku tego sposobu wyświetlania dobrze się to sprawdz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Gdyby było tych opcji odpowiednio więcej, no to lepiej gdybyśmy skorzystali jednak z klasycznych kolumn, a nie z kropek, które się gromadzą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również możemy sobie wybrać jakieś zdjęc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sobie tutaj też poszukać co by nam tutaj pasował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ych zdjęć jak państwo widzą jest bardzo dużo, tylko zdjęcie powinno być też adekwatne i jakieś mocno nie sugerując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zdecydujmy się przynajmniej roboczo na to zdjęcie, w tym momenc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Zwłaszcza, że ankieta dotyczy Rekreacji, więc czynności są rekreacyjne na łonie przyrod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Uznajmy że tak jest, w tym momenc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Być może później to zdjęcie jeszcze zmienim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I zobaczymy jak tutaj teraz to będzie wyglądać.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Sprawdzamy jak tutaj najlepiej to zdjęcie będzie się komponować z naszymi odpowiedziam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teraz chyba jest trochę jednak za mał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a opcja by była pewnie lepsz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i powiedzmy, że jesteśmy z grubsza zadowoleni Z tej wstępnej wersji naszej krótkiej ankiet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Co tam można sprawdzić jak to wygląda, już nie od strony twórcy, ale od strony użytkownika, czyli respondenta, naszego potencjalnego mieszkańc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Sprawdzamy jeszcze tylko czy na pewno nie zrobiliśmy jakichś poważniejszych błędów, żeby je skorygować zanim komuś to pokażem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ygląda na to że jest grubsza okej, i na tym się kończy nasz film.</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le to jest właśnie moment, żebyśmy sprawdzili jak ta ankieta działa w praktyc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ego już na filmie się nie da pokazać, nagrywanie tego nie przyjmuje, dlatego zrobimy to na żywo i będzie też dodatkowy atut, bo państwo wypełnijcie tą ankietę oczywiśc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chodzimy  zatem do tej ankiety,  my jako twórc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rochę nam program myśli, i jesteśm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teraz, zanim jeszcze tą ankietę Wypełnimy, jedna ważna informacj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Otóż kiedy przejdziemy do ustawień tej naszej prezentacji, nasze ankiety, pojawia nam się tutaj opcja navigation, czyli nawigacj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mamy domyślnie ustawione Presenter Pace, czyli że nawiguje ta osoba, która jest twórcą.</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ak jak ja to teraz będę robił.</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i osoby, które wypełniają ankietę nie są w stanie przejść do kolejnego pytania, zanim ja to umożliwię, jako twórc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to się bardzo dobrze sprawdza, w momencie kiedy jesteśmy na przykład podczas konsultacji społecznych i robimy jakieś takie wstępne głosowanie na przykład.</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a początku jakiegoś spotkania, żeby nawet jeśli ta próbka jest stosunkowo mała, nie reprezentatywna, żeby dostać jakiś efekt  wspólnej prac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ten efekt pracy jakoś uruchomi naszą dyskusj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bo wiemy, że zwłaszcza w przypadku niektórych tematów, takich bardziej specjalistycznych może planowania przestrzennego, czy czegoś w tym rodzaju ta dyskusja albo od razu jest bardzo ostra, albo jej nie ma w ogól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ęc tutaj taka ankieta przeprowadzona w czasie rzeczywistym i będąca wspólnym produktem pewnej grupy osób, która uczestniczy w tym spotkaniu może z jednej strony złagodzić te opinie gorąc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onieważ prawdopodobnie ujawni ta ankieta to, że jednak te głosy osób  na sali nie są tak jednoznaczne, a też osoby widzące to nie będą w stanie zidentyfikować kto jest tą osobą myślącą odmienn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ęc taki tutaj może być efekt.</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 z drugiej strony te słupki popchnąć nas do jakiejś dyskusj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to jest jeden sposób - ankieta w trakcie spotkania na żyw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le mamy też Audience Pace, Czyli kontrolę ze strony osób wypełniających.</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o znaczy wypełniamy tak jak każdą inną ankietę w internecie, samodzielnie, i widzimy lub nie widzimy jej wyników od raz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utaj możemy te wyniki ukryć lub ich nie ukrywać, to już zależy też od naszej decyzji jako twórców, jak to chcemy tutaj zaplanow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iemniej wtedy link do takiej ankiety możemy gdzieś zostawić, na naszym Facebooku, Instagramie czy na stron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ta ankieta będzie nam po prostu pracowała, będzie nam zbierała dane jak każda inna ankieta, tylko trochę w innej form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Te wyniki będziemy mogli eksportować do Excela, do bazy danych, która  nadaje się później do obliczeń.</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iemniej jednak warto zaznaczyć, że akurat eksport do Excela, bazy danych, jest tutaj już w wersji płatnej, o której również powiem.</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atomiast ta kontrola ze strony prezentera, czyli te ankiety do spotkań na żywo, są możliwe bez eksportu tej ankiety do Excel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i tak naprawdę my tego nie potrzebujemy wówczas, tych wyników w Excelu, bo wystarczają nam zdjęcia, te obrazki wykresów na slajdzie, które są wykorzystywanie tylko i wyłącznie na potrzeby naszej dyskusj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le o licencjach jeszcze powiem.</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Chciałam natomiast o tym ważnym rozróżnieniu państwu, no bo to jest takie nietypow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ietypowa funkcjonalność programów, które zajmują się, czy które służą do prowadzenia ankiet.</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eraz tak, prezentujem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Zachowujemy się jakbyśmy byli na spotkaniu właśnie, rezultaty są ukryt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Czy widzicie państwo pierwszy slajd?</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ie wiem czy tutaj Zoom mi nie zmienił czasam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dzicie państwo pytanie, które z zasoby gminy są generalnie rzecz biorąc najważniejsze dla pani, pan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roszę o jakąś reakcję na czac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Bardzo dziękuj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I teraz proszę abyście państwo weszli albo na swoich komputerach, albo na swoich smartfonach na stronę </w:t>
      </w:r>
      <w:hyperlink r:id="rId6">
        <w:r w:rsidRPr="003F3798">
          <w:rPr>
            <w:rFonts w:ascii="Times New Roman" w:eastAsia="Times New Roman" w:hAnsi="Times New Roman" w:cs="Times New Roman"/>
            <w:color w:val="1155CC"/>
            <w:sz w:val="24"/>
            <w:szCs w:val="24"/>
            <w:u w:val="single"/>
          </w:rPr>
          <w:t>www.menti.com</w:t>
        </w:r>
      </w:hyperlink>
      <w:r w:rsidRPr="003F3798">
        <w:rPr>
          <w:rFonts w:ascii="Times New Roman" w:eastAsia="Times New Roman" w:hAnsi="Times New Roman" w:cs="Times New Roman"/>
          <w:sz w:val="24"/>
          <w:szCs w:val="24"/>
        </w:rPr>
        <w:t>.</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A następnie wpisali tamten kod, który jest widoczny, czyli 5 8 2 2, 0 1 6 9.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Ja poczekam teraz dwie minutki na to, żebyście państwo odpowiedzieli na to pierwsze pytanie i zobaczymy zaraz, jak to będzie wyglądać.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a też się ze swojej strony zaloguję i sprawdzę czy to dział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 widzę że pojawiły się pierwsze odpowiedz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Jeszcze chwilę poczekamy.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amy kilka odpowiedzi, myślę że nam wystarcz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 xml:space="preserve">Ankieta nas nie puści dalej, dopóki ja tego jako prezenter nie </w:t>
      </w:r>
      <w:r w:rsidR="008F5C37" w:rsidRPr="003F3798">
        <w:rPr>
          <w:rFonts w:ascii="Times New Roman" w:eastAsia="Times New Roman" w:hAnsi="Times New Roman" w:cs="Times New Roman"/>
          <w:sz w:val="24"/>
          <w:szCs w:val="24"/>
        </w:rPr>
        <w:t>odznaczę</w:t>
      </w:r>
      <w:r w:rsidRPr="003F3798">
        <w:rPr>
          <w:rFonts w:ascii="Times New Roman" w:eastAsia="Times New Roman" w:hAnsi="Times New Roman" w:cs="Times New Roman"/>
          <w:sz w:val="24"/>
          <w:szCs w:val="24"/>
        </w:rPr>
        <w:t xml:space="preserve">.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est kolejna odpowiedź, czwart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możemy przejść do kolejneg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le teraz państwu pokaż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a na swoim ekranie mam też tutaj możliwość pokazania na bieżąco tych rezultatów.</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Mogę się z tym wstrzymać do odpowiedzi na wszystkie pytania, czyli do tych kolejnych slajdów także.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 mogę teraz już pokazać i być może o tym porozmawiamy od razu, byśmy porozmawiali na nowym spotkani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Klikam przycisk H, i pokazują nam się tutaj wynik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eśli jednak zdecyduję, że nie chcę tego ponownie klikam H, i mi się ukrywają.</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czywiście nie będziemy o tych wynikach dyskutować dzisiaj, bo to jest tylko przykład.</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ęc przejdziemy po prostu do kolejnego pytani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ak ważna w gminie jest możliwość aktywnego wypoczynku w otoczeniu przyrod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mogą państwo odpowiad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a też już tutaj widzę, że na moim smartfonie się to pojawił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ie zablokowałem wyświetlania, więc mi się pokazuje to wszystko tutaj na slajdzie, ale mogę to zrobić w każdym momencie i już tego nie wid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amy kilka odpowiedz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onownie wyświetlam H, i okazuje się że mamy 75% odpowiedzi bardzo ważne, 25% ważn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i przejdziemy jeszcze do pytania metryczkowego, żeby zaprezentować jak tutaj wyglądają te wykres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Czy właśnie nie wykresy, tylko ilustracje bazujące na kropkach.</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amy dwie odpowiedz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rzy odpowiedzi, cztery, więc myślę że to dobry moment, żeby to wyświetli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tak nam się te kropki rozkładają.</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Ma to sens, tak jak </w:t>
      </w:r>
      <w:r w:rsidR="008F5C37" w:rsidRPr="003F3798">
        <w:rPr>
          <w:rFonts w:ascii="Times New Roman" w:eastAsia="Times New Roman" w:hAnsi="Times New Roman" w:cs="Times New Roman"/>
          <w:sz w:val="24"/>
          <w:szCs w:val="24"/>
        </w:rPr>
        <w:t>mówię</w:t>
      </w:r>
      <w:r w:rsidRPr="003F3798">
        <w:rPr>
          <w:rFonts w:ascii="Times New Roman" w:eastAsia="Times New Roman" w:hAnsi="Times New Roman" w:cs="Times New Roman"/>
          <w:sz w:val="24"/>
          <w:szCs w:val="24"/>
        </w:rPr>
        <w:t>, w przypadku mniejszej liczby wariantów.</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I tak generalnie wygląda ta nasza ankieta.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Teraz możemy sobie cofnąć do każdego z tych pytań, jeśli mamy taką ochot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lbo możemy na bieżąco je omawiać, tak jak mówiłam korzystając z tego przycisku H na klawiaturze, który pokazuje, albo ukrywa tak jak teraz wyniki, żeby nie sugerować innym osobom odpowiedz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tak właśnie działa to w programie Mentimeter.</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 teraz porozmawiajmy chwilę o pieniądzach, czyli ile to kosztuj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tóż licencja na ten program wygląda w taki sposób, że do stworzenia dwóch prezentacji, właściwie do stworzenia prezentacji złożonej z dwóch slajdów, o, tak by było poprawn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a tym slajdzie może być jedno pytanie takie właśnie metryczkowe na przykład, może być o jakąś opinię, może być skal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Czyli tak naprawdę mamy kilka tutaj pytań.</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to zero tak naprawdę, jest to darmowa licencja i nie musimy tutaj nic płacić za t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czywiście mamy szereg ograniczeń, ale myślę, że warto sobie naprawdę wypróbować w tej wersji bezpłatnej, nie ponosząc żadnych wydatków i wypróbować na jakimś spotkani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yślę, że na rozruszanie jakiejś dyskusji czy to podczas otwartego spotkania, czy jakiś konsultacji społecznych i tak dalej.</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o w zupełności wystarczy, żeby z takiej ankiety skorzyst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Chyba że by państwo stwierdzili, że ta ankieta jest na tyle atrakcyjna i warto by było takie ładniejsze ankiety wykorzystać także w naszych badaniach społecznych, które prowadzicie jako jednostka samorządu terytorialnego ze swoimi mieszkańcam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wówczas zdecydowanie warto skorzystać z opcji Basic lub nawet z opcji Pr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utaj widzimy, że jest to płatność w wersji Basic 12 dolarów miesięcznie, plus VAT.</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 23% VAT to z tego co pamiętam trzeba do tego doliczy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Niemniej tutaj nie możemy jakiegoś swojego brandingu własnego, ologowania dodawać taki łatwy sposób.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czywiście można to obejść,  właśnie wrzucając tam jako podkład zdjęcie swoje, które na komputerze mamy zapisan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ażne jest też to, że w tej opcji Basic możemy eksportować rezultaty do Excela, więc tutaj te podstawowe funkcjonalności są.</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Zaś ta opcja Pro zawiera ich zdecydowanie więcej.</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też współpracować z innymi osobami, tworzyć jakieś zespoły i tak dalej.</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Warto sobie przejrzeć, bo tych cech programu jest bardzo duż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a pracuję na tej wersji Basic, gdzie ona w zupełności mi wystarcz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gę eksportować rezultaty do Excela, mogę to wszystko policzyć, nie mam limitu pytań, więc wszystko to o co mi akurat chodzi w mojej działalności jest realizowan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rzeczywiście płatność jest raz w rok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eśli jej nie anuluje, no to będzie się automatycznie odnawi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i to jest koszt właśnie tak jak powiedziałem tych 12 dolarów miesięcznie, z vat-em to wyjdzie pewnie jakieś 15 dolarów.</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więc jest to wydatek rzędu około 200 dolarów pewnie rocznie, gdzieś w przybliżeniu, czyli jakieś można powiedzieć 600-800 zł powiedzm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ydatek nie aż tak mały, natomiast wiemy wszyscy Ile kosztują Procesy realizacji konsultacji społecznych w gminach.</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ęc jeśli można by było je poprawić, dzięki takiemu narzędziu, to wydaje mi się, że to jest koszt zdecydowanie niewielki, mieszczący się nierzadko w jednej przerwie kawowej,  albo nawet w jej połowie i to w skali rok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 Także, myślę że warto też  przemyśle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le tak jak też powiedziałem wcześniej zacznijmy od tego by spróbować z tego korzystać w sposób bezpłatn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a czacie pojawiło się pytanie, odnośnie tego czy jest opcja integracji tego oprogramowania z geoankietą, mapy ciepła, czy są tutaj możliw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a takiej opcji nie znam.</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Z tego co sprawdzałem, to nie odnalazłem takiej funkcjonalnośc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Być może ona jest gdzieś ukryta, natomiast ja na nią nie natrafiłem.</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akże nie jestem w stanie tutaj państwu na ten temat odpowiedzie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e programy skrywają sporo dodatkowych funkcjonalności, myślę że tak ważna funkcjonalność jak Geoankieta byłaby jednak gdzieś wyeksponowana, więc podejrzewam że po prostu w tym programie jej nie m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ęcej pytań na temat Mentimetera  w tym momencie na czacie nie widzę, Natomiast jeśli by się one pojawiły później, no to będziemy mieli jeszcze chwilę przed końcem naszego webinarium, aby o tym porozmawi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teraz przejdźmy dalej.</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Przejdźmy do takiej bardziej zabawowej, na deser można powiedzieć, formy aktywizacji, skierowanej być może bardziej do młodszych mieszkańców, ale myślę, że nie tylk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worzenie quizów wiedzy na temat gminy, konkretnej gminy, państwa gminy na przykład, może się okazać całkiem dobrym sposobem by zacząć niejedno spotkanie z mieszkańcami, czy jakąś uroczystoś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ie zajmuje to wiele czasu, a jest całkiem wydaje mi się dobrym pomysłem na rozruszanie towarzystw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Ja chciałbym państwu zaproponować skorzystanie z platformy Baamboozle, która również działa internetowo.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ie ściągamy tutaj żadnego oprogramowania na komputer, no i oczywiście również tutaj i w tym przypadku przygotowałem krótkie nagranie, które za chwilę będę opowiadał.</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w tym momencie muszę zmienić tutaj dekoracj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akże poproszę o chwilę cierpliwośc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le zanim przejdziemy do tego omawiana Baamboozle, to ja chciałabym jeszcze raz przesłać państwu listę obecności do wypełnienia, jeśli ktoś jeszcze tego nie zrobił z obecnych na sal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 teraz już wyświetlam film.</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Czy jest widoczny screen logowania się do Baamboozl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Ekran taki startowy, z przeglądarki internetowej.</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roszę o jakąś reakcję na czac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Bardzo dziękuję pani Paulin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Zatem startujemy dalej.</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czywiście się logujemy, po utworzeniu kont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ominąłem krok tworzenia kont na każdym z tych portali,  bo on chwilę zajmuje a jest dokładnie taki sam praktycznie w przypadku każdego z tych programów, więc myślę że państwo sobie  doskonale z tym poradzą, mając doświadczenie już w tworzeniu licznych kont jak się domyślam.</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a tutaj mam sporo tych quizów już utworzonych, czy to  dla potrzeb zajęć ze studentami czy to jakichś zajęć popularyzatorskich.</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y sobie utworzymy nową gr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utaj państwo widzicie, że możemy też tworzyć sobie podfolder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Ja tych gier nie mam aż na tyle dużo, żebym tych folderów potrzebował, natomiast noszę się z zamiarem ich utworzenia i zachęcam państwa do tego, żeby też tak sobie je porządkować, jeśli zdecydujemy się  zrobić tych quizów więcej.</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atomiast przy kilku, one są na tyle czytelne, że nie potrzeba ich.</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Klikamy sobie zatem utwórz nową gr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rzenosi nas do edytora gr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amy title, czyli wpisujemy jaki mamy tytuł naszej gry, naszego quizu, co wiemy o gmin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Wybrałem sobie przypadek Gminy Bobolice, zatem na niej się dzisiaj skupimy.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usimy też wpisać jakiś opis, czyli description.</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ak naprawdę możemy tutaj wpisać tutaj cokolwiek, Po prostu program tego wymaga, zwłaszcza w tej wersji bezpłatnej.</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onieważ w wersji bezpłatnej nasze quizy są możliwe do wyszukania przez innych użytkowników platformy i wszyscy tak naprawdę mogą w nie zagr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Nie możemy sobie ukryć tych naszych quizów, co jednakowoż w przypadku quizu wiedzy na temat gminy nie wydaje mi się specjalną wadą.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ręcz bym powiedział jest to pewnie nawet i zaleta, żeby ten quiz był jak najszerzej dostępny i gmina byłaby promowana, choć różne tutaj mogą być cel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Różne też mogą być pytania i dla różnych celów ten quiz może być utworzon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ęc należy pamiętać po prostu o tym, że wersja bezpłatna nie umożliwia ukrywania quizów.</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ybieramy sobie też język, żeby  nam nie podkreślał jakiś błędów tam, jak będziemy pytania wpisyw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też dodać tagi, po których będzie wyszukiwana ta nasza gra, natomiast to nie jest pole obowiązkow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i się udało przejść je bez wpisywania żadnych tagów.</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utaj możecie państwo zaznaczyć sobie opcję publiczną, opcję taką  pół ukrytą, i opcję totalnie prywatną, która nie jest…</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ie pokazuje tego quizu nikomu poza wam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atomiast ja korzystam z opcji bezpłatnej, no i niestety nie mogę tego ukrycia zrobi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ęc przechodzę do kolejnego kroku, mogę dodać też jakiś ekran startowy do tego quizu, jakiś obraz.</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utaj program nam udostępnia jakieś propozycj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Propozycje obrazów.</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ne mają też taki charakter zabawowy, jest sporo gifów i tak dalej, więc być może nie zawsze nam będą te obrazki pasowały do koncepcji, zwłaszcza, że mają stosunkowo niewiele wspólnego z gminą Bobolic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Dlatego dodamy sobie tutaj inny obrazek.</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Dodałem taki obrazek,  tak jak dodaje się po prostu załącznik do maila, na tej zasadz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ego nie widać na nagraniu, natomiast zobaczą państwo za chwilę efekt końcow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Dodajemy też pierwsze pytan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w tym pytaniu zaznaczyć sobie za ile punktów jest ta odpowiedź.</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 to być 15 punktów, 5, 25, jest tam kilka wariantów.</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powiedzmy, że tutaj uznajemy, że to jest pytanie takie średnio trudne, więc będzie za 15 punktów.</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Do pytania możemy też dodać pewną ilustracj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lbo możemy w Image Options zdecydować, że ilustracja nie będzie do pytania, tylko do odpowiedz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utaj może zależy od nas jak to wybierzem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Być może czasami obrazek będzie odpowiedział na takie pytanie.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więc sobie to wszystko tutaj przygotowujem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pierwsze pytanie mam, widzą państwo tutaj u dołu pojawiło się pytanie i miniatura ilustracj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Zresztą skopiowana  jako postać, z jednej ze scen w programie Doodly, więc wszystko tu się ze wszystkim łączy można powiedzie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żeby nie  pozostawał nasz quiz na jednym pytaniu robimy analogiczny proces, tym razem pytanie na temat budżetu gminy Bobolic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tutaj  chciałem zrobić krótką dygresję, to znaczy zachęcam państwa, jeśli jeszcze nie korzystaliście, do korzystania ze statystycznego vademecum samorządowca Głównego Urzędu Statystyczneg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Bardzo prosty sposób można znaleźć liczne informacje na temat gminy dowolnej tak naprawdę w Polsce, czy województw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 Właśnie w takiej dynamicznej wyszukiwarce przygotowanej przez GUS.</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Ona nam tutaj pokazuje umiejscowienie na mapie, powierzchnię,  liczbę miejscowości, liczbę sołectw, różne rzeczy nam tutaj pokazuje w takiej wizytówc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le oczywiście to nie wszystk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Za chwilę się pokażą dodatkowe opcj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o wszystko możemy generować do pdf, bądź też pobrać dane surowe w postaci Excel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le wróćmy do naszych Bobolic.</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o tylko dowód na to, że możemy wpisać sobie bardzo różne gminy i momentalnie nam to wszystko tutaj wychodz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mamy podstawowe informacj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ych informacji możemy mieć zdecydowanie więcej.</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mamy liczbę ludności, gęstość zaludnienia, dochody budżetu gminy,  no ale nas by interesowała akurat do quizu dochody nie na mieszkańca, tylko ogółem, więc zobaczm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Można to oczywiście zmienić.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Dochody budżetu gminy według rodzajów, i wówczas pojawiają nam się i to w perspektywie czasowej,  także taka zmienność też jest widoczn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amy też wykresy na tle innej gminy, więc można powiedzieć taki nam się tworzy mini raport i w takiej formie którą możemy edytować, bo vademecum samorządowca działo też wcześniej na zasadzie takich wygenerowanych dwóch czy trzech stron pdf-u, przez Główny Urząd Statystyczny można to było pobrać dla gmin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 tutaj mamy taką dynamiczną wyszukiwarkę, ale wracamy do naszego quizu w programie Baamboozl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Dodajemy sobie kolejne pytania, na przykład kto jest obecnym burmistrzem gminy Bobolice, bo to też może być jakieś pytanie.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mamy kolejne pytania tutaj dodan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perację powtarzamy, na przykład ilu mieszkańców liczy gmina Bobolic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eż dane znalezione na vademecum samorządowc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Dodajemy jakąś adekwatną ilustracj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 tym przypadku jest to zdjęcie z dużą liczbą akurat ludzików z klocków Leg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też takie pytanie ogólnie jeszcze dodać, kto stoi na czele gminy - prezydent, burmistrz, czy wójt.</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Więc to może być test, czy quiz wiedzy nie tylko o naszej gminie.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Szereg różnych pytań możemy tutaj wpleść związanych z samorządem, które wydają się pewnie państwu jako urzędnikom bardzo oczywiste i proste, ale uwierzcie mi państwo, że to pytanie budzi sporo kontrowersj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iezależnie na jakim etapie nawet studiów by je zadać, więc rzecz jest warta dyskusji i szerszego upowszechniani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ytanie prostsze, w którym województwie leży gmina Bobolic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amy tych pytań już kilk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ym razem mamy odpowiedź ze zdjęciem, a nie pytanie ze zdjęciem, będzie to widoczne jak quiz za chwilę zostanie uruchomion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 jakieś pytanie historyczne jeszcz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nformacje znalezione na stronie gminy Bobolic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i może jeszcze jakieś ostatnie pytanie, co przedstawia zdjęc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tutaj dodamy herb jako zdjęcie, i odpowiedzią będzie opis herb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ęc tym razem pytanie będzie ze zdjęciem, a odpowiedź będzie bez tego zdjęci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amy też limit znaków na odpowiedź,  więc no to musimy uważ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en limit jest dosyć spory, ale no jak byśmy chcieli napisać jakieś kilka zdań w tej odpowiedzi to się nie sprawdz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o jednak musi być na około 200 znaków, taka odpowiedź maksymalnie może liczy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amy osiem pytań, możemy je jeszcze przejrzeć i tak na szybko podejrzeć, czy nie ma tam żadnych błędów.</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 byśmy chcieli zmienić punktację na przykład, no to nie musimy już w poszczególne pytania wchodzić tylko możemy to zrobić z poziomu tego podgląd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a przykład klikając, o, zmieniłem punkt z 15 na 10.</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pytanie skopiować, edytować bądź usuną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Zapisuj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Błędnie utworzyło mi się jedno pytanie puste, nie zauważyłam tego celow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dzę, że mam ten quiz, tutaj widzę już zauważyłem, że mam pytanie puste, bez niczego, więc żeby mi się nie pojawiło w trakcie quizu, który będę prowadził na przykład w jakiejś szkol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to ja  usunąłem, korzystając z przycisku delet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I teraz możemy przejść do wypełnienia tego quizu i mamy tylko jedną opcję, która się tutaj nadaje w formie bezpłatnej.</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atomiast ja chciałbym powiedzieć, że ta opcja moim zdaniem jest absolutnie wystarczając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ie korzystałem z tych opcji płatnych, jest ich dosyć spor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ie kosztuje to też tak bardzo dużo więc można sprawdzi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Ja przedstawię państwu koszty tej licencji za chwilę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atomiast tutaj zaprezentuję tą opcję bezpłatną.</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Utworzymy sobie ile zespołów, bo może być gra zespołowa, każdemu z zespołów będą przyznawane punkty i za chwilę, na chwilę zamilknę, i pozwolę żebyście państwo przyjrzeli się jak to dział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pcji dodatkowych tutaj żadnych nie zaznaczamy, zwłaszcza że one są płatn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ie chcemy też żadnych niespodzianek, żadnych wyskakujących dyń, ani Mikołajów, więc tego też nie zaznaczam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akże interesuje nas wyłącznie quiz wiedzy i tak też klikam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Zatem oglądajcie państw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widzimy, że dobiegamy do końca quizu, jeden z zespołów prowadz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Jest obecnie remis, więc o wszystkim zadecyduje to ostatnie pytan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Klikamy i z automatu nam się wyświetla jakiś gif.</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utaj to proponuję w wersji bezpłatnej program, więc różne gify się tu pojawiają, natomiast one  zazwyczaj bazują tam na jakiś filmach, na jakiś śmiesznych obrazkach, nic tutaj nic strasznego się raczej nie powinno wydarzyć,  także uspokajam, gdyby ktoś się tego obawiał.</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ak wyglądał quiz przygotowany w programie Baamboozl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ęc teraz porozmawiajmy jeszcze chwilę o tym, ile to może kosztować wszystk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Już włączam z powrotem pokaz slajdów.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tóż ta platforma, tak jak powiedziałam, w formie w której państwo widzieli nie kosztuje nic.</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z mojej perspektywy, a często korzystam z tych quizów jednak w trakcie zajęć ze studentami, czy też zajęć popularyzatorskich, które prowadzę w szkołach.</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Ona mi zupełnie wystarcz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ęc podejrzewam, że jej państwu ta opcja totalnie bezpłatna będzie wystarczać.</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No jej największym takim ograniczeniem z mojej perspektywy jest to, że te quizy są po prostu jawnie dostępne w wyszukiwarc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ęc jeśli ktoś by się tego obawiał akurat, no to musiałby tutaj zainwestować w wersję płatną,  która jednakowoż nie kosztuje wcale tak duż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onieważ jest to 10 zł miesięcznie, płatne rocznie, czyli 120 zł.</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ak jak mówię tutaj do tego programu licencji nie  kupowałem, więc nie wiem czy to jest już zaliczonym vat-em czy bez.</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ale jeśli bez nawet, no to ten VAT nie będzie stanowił dużej kwot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i też można płacić oczywiście miesięcznie, ale ta cena jest 50% droższa wtedy, więc ta płatność roczna się Zdecydowanie bardziej opłac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o tyle jeśli chodzi o platformę Baamboozl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ie zauważyłem na czacie żadnych pytań dotyczących tego oprogramowani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ęc jeśli by się coś pojawiło, to proszę albo zabierać głos przez mikrofon, albo zwracać się już do mnie na czac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Bo teraz chciałbym abyśmy zostawili sobie takich kilka minut, na te pytania i odpowiedzi, które ewentualnie jeszcze się pojawią, wymagałyby jeszcze komentarza z mojej strony, to teraz jest na to czas.</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aństwo się zastanawiają, a ja pewnie po raz ostatni wyślę na czacie listę obecnośc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Proszę tutaj o wypełnienie jeśli ktoś tego jeszcze nie zrobił.</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a razie pytań nie widzę, to pozwolę sobie na taki krótki komentarz.</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w ramach tego dzisiejszego webinarium zaczęliśmy od takiej prostej historyjki pana  Andrzeja, którego mieszkańcy za bardzo nie słuchali, bo nie umiał opowiadać ciekawych histori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ak naprawdę ta wiedza, która tam się pojawia jest w dużej mierze oczywista i bazuje po prostu na doświadczeniach literaturowych, związanych z historią, które później urosły do miana takiej dziedziny storytellingu, czyli opowiadania histori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ale, jedna ważna rekomendacja, która stamtąd płyn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o to to, że każdy ma jakąś historię do opowiedzeni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ten język, którym my się czasem posługujemy, ten taki właśnie fachowy dotyczący naszych projektów, które my realizujemy w pracy, czy to w samorządzie, czy w jakichś jednostkach podlegających samorządow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Jest no można powiedzieć trudno przyswajalny dla mieszkańców i może być nużący dla osób niezwiązanych z tym językiem.</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Dlatego każda z tych historii łączy się z jakimiś ludźmi, wydarzeniami, z jakimiś emocjami i warto wplatać takie historie, takie krótkie chociażby elementy do komunikatów, które do mieszkańców wysyłamy, podczas takich naszych wystąpień publicznych chociażb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Nie chodzi tutaj o to, żeby nagle z prezentacji na temat budżetu, albo na temat planu zagospodarowania przestrzennego tworzyć jakąś epopeję, czy jakąś baśń z tysiąca i jednej noc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Natomiast myślę, że te historyjki mogą być doskonałym elementem, który będzie uzupełniał.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Będzie pokazywał kontekst, będzie pokazywał problemy jakichś ludzi czy jakieś doświadczenia ludzi realnie żyjących, albo wyimaginowanych, przedstawiających jakieś nam tutaj rzeczy, które realnie się dzieją, chociaż takiej postaci akurat nie ma, tylko została wymyślona na potrzeby prezentacj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I to trochę tych słuchaczy, z mojego doświadczenia też wynika, obudz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ięc to jest jeden przykład.</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akie zakorzenienie w rzeczywistości, poprzez takie krótkie historyjk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 drugi, no w momencie kiedy budujemy taki quiz, budujemy nawet taką ankietę, bo ta ankieta też może być w formie ankiety quizu.</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Możemy coś takiego jak w Baamboozle przygotować z powodzeniem w Mentimeterze  i wypełniać poprzez komórki.</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 Jest to jak najbardziej też możliw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No właśnie tam również możemy wplatać jakąś historię.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A już najważniejsze jest to, żeby ta nasza animacja tablicowa, przygotowana w Doodly nie była tylko</w:t>
      </w:r>
      <w:r w:rsidR="008F5C37">
        <w:rPr>
          <w:rFonts w:ascii="Times New Roman" w:eastAsia="Times New Roman" w:hAnsi="Times New Roman" w:cs="Times New Roman"/>
          <w:sz w:val="24"/>
          <w:szCs w:val="24"/>
        </w:rPr>
        <w:t xml:space="preserve"> przełożeniem takiego zwykłego P</w:t>
      </w:r>
      <w:r w:rsidRPr="003F3798">
        <w:rPr>
          <w:rFonts w:ascii="Times New Roman" w:eastAsia="Times New Roman" w:hAnsi="Times New Roman" w:cs="Times New Roman"/>
          <w:sz w:val="24"/>
          <w:szCs w:val="24"/>
        </w:rPr>
        <w:t>owerp</w:t>
      </w:r>
      <w:bookmarkStart w:id="0" w:name="_GoBack"/>
      <w:bookmarkEnd w:id="0"/>
      <w:r w:rsidRPr="003F3798">
        <w:rPr>
          <w:rFonts w:ascii="Times New Roman" w:eastAsia="Times New Roman" w:hAnsi="Times New Roman" w:cs="Times New Roman"/>
          <w:sz w:val="24"/>
          <w:szCs w:val="24"/>
        </w:rPr>
        <w:t>ointa, w którym wyjustujemy sobie ileś rzeczy, i będzie tam głównie tekst.</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ylko, żeby właśnie pojawiały się tam postac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Żeby te postacie pojawiały się tam czasami właśnie w kuchni, w ogrodzie,</w:t>
      </w:r>
      <w:r w:rsidR="008F5C37">
        <w:rPr>
          <w:rFonts w:ascii="Times New Roman" w:eastAsia="Times New Roman" w:hAnsi="Times New Roman" w:cs="Times New Roman"/>
          <w:sz w:val="24"/>
          <w:szCs w:val="24"/>
        </w:rPr>
        <w:t xml:space="preserve"> w</w:t>
      </w:r>
      <w:r w:rsidRPr="003F3798">
        <w:rPr>
          <w:rFonts w:ascii="Times New Roman" w:eastAsia="Times New Roman" w:hAnsi="Times New Roman" w:cs="Times New Roman"/>
          <w:sz w:val="24"/>
          <w:szCs w:val="24"/>
        </w:rPr>
        <w:t xml:space="preserve"> jakimś miejscu czy to przed urzędem, czy to na przystanku autobusowym.</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To wówczas wypełni nam tymi rzeczownikami tę histori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 Bo jeśli zostawimy sam tekst, no to ciągle fakt będzie, no natomiast ten fakt będzie pozbawiony całego tego kontekstu, wszystkich tych rzeczowników, na których zbudowana jest ciekawa historia.</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lastRenderedPageBreak/>
        <w:t>Więc główna konkluzja chyba jest taka, że nie zapominamy o rzeczownikach tworząc nasze prezentacje, tworząc nasze historie w prac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 Jeszcze raz zapytam czy są może jakieś pytania z państwa strony</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 Na czacie nie widzę żeby coś się pojawiło.</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 A rąk w górze też żadnych nie widzę.</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W takim razie pozwolę sobie zakończyć to dzisiejsze webinarium, dziękując bardzo państwu za uwagę w imieniu swoim i stowarzyszenia Metropolia Poznań, a także wszystkich innych podmiotów zaangażowanych w realizację projektu ,,Działamy dla klimatu’’, w ramach którego odbyło się właśnie to dzisiejsze webinarium.</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Dziękuję państwu serdeczn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 xml:space="preserve">Przed świętami już żadne webinarium raczej już się nie zmieści, także życzę państwu wesołych świąt i szczęśliwego nowego roku. </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Dziękuję państwu za spotkanie.</w:t>
      </w:r>
    </w:p>
    <w:p w:rsidR="008D64F2" w:rsidRPr="003F3798" w:rsidRDefault="00017CDA">
      <w:pPr>
        <w:pStyle w:val="Normalny1"/>
        <w:spacing w:after="200"/>
        <w:jc w:val="both"/>
        <w:rPr>
          <w:rFonts w:ascii="Times New Roman" w:eastAsia="Times New Roman" w:hAnsi="Times New Roman" w:cs="Times New Roman"/>
          <w:sz w:val="24"/>
          <w:szCs w:val="24"/>
        </w:rPr>
      </w:pPr>
      <w:r w:rsidRPr="003F3798">
        <w:rPr>
          <w:rFonts w:ascii="Times New Roman" w:eastAsia="Times New Roman" w:hAnsi="Times New Roman" w:cs="Times New Roman"/>
          <w:sz w:val="24"/>
          <w:szCs w:val="24"/>
        </w:rPr>
        <w:t>Do</w:t>
      </w:r>
      <w:r w:rsidR="003F3798">
        <w:rPr>
          <w:rFonts w:ascii="Times New Roman" w:eastAsia="Times New Roman" w:hAnsi="Times New Roman" w:cs="Times New Roman"/>
          <w:sz w:val="24"/>
          <w:szCs w:val="24"/>
        </w:rPr>
        <w:t xml:space="preserve"> </w:t>
      </w:r>
      <w:r w:rsidRPr="003F3798">
        <w:rPr>
          <w:rFonts w:ascii="Times New Roman" w:eastAsia="Times New Roman" w:hAnsi="Times New Roman" w:cs="Times New Roman"/>
          <w:sz w:val="24"/>
          <w:szCs w:val="24"/>
        </w:rPr>
        <w:t>widzenia.</w:t>
      </w:r>
    </w:p>
    <w:p w:rsidR="008D64F2" w:rsidRPr="003F3798" w:rsidRDefault="008D64F2">
      <w:pPr>
        <w:pStyle w:val="Normalny1"/>
        <w:spacing w:after="200"/>
        <w:jc w:val="both"/>
        <w:rPr>
          <w:rFonts w:ascii="Times New Roman" w:eastAsia="Times New Roman" w:hAnsi="Times New Roman" w:cs="Times New Roman"/>
          <w:sz w:val="24"/>
          <w:szCs w:val="24"/>
        </w:rPr>
      </w:pPr>
    </w:p>
    <w:p w:rsidR="008D64F2" w:rsidRPr="003F3798" w:rsidRDefault="008D64F2">
      <w:pPr>
        <w:pStyle w:val="Normalny1"/>
        <w:spacing w:after="200"/>
        <w:jc w:val="both"/>
        <w:rPr>
          <w:rFonts w:ascii="Times New Roman" w:eastAsia="Times New Roman" w:hAnsi="Times New Roman" w:cs="Times New Roman"/>
          <w:sz w:val="24"/>
          <w:szCs w:val="24"/>
        </w:rPr>
      </w:pPr>
    </w:p>
    <w:p w:rsidR="008D64F2" w:rsidRPr="003F3798" w:rsidRDefault="008D64F2">
      <w:pPr>
        <w:pStyle w:val="Normalny1"/>
        <w:spacing w:after="200"/>
        <w:jc w:val="both"/>
        <w:rPr>
          <w:rFonts w:ascii="Times New Roman" w:eastAsia="Times New Roman" w:hAnsi="Times New Roman" w:cs="Times New Roman"/>
          <w:sz w:val="24"/>
          <w:szCs w:val="24"/>
        </w:rPr>
      </w:pPr>
    </w:p>
    <w:p w:rsidR="008D64F2" w:rsidRPr="003F3798" w:rsidRDefault="008D64F2">
      <w:pPr>
        <w:pStyle w:val="Normalny1"/>
        <w:spacing w:after="200"/>
        <w:jc w:val="both"/>
        <w:rPr>
          <w:rFonts w:ascii="Times New Roman" w:eastAsia="Times New Roman" w:hAnsi="Times New Roman" w:cs="Times New Roman"/>
          <w:sz w:val="24"/>
          <w:szCs w:val="24"/>
        </w:rPr>
      </w:pPr>
    </w:p>
    <w:p w:rsidR="008D64F2" w:rsidRPr="003F3798" w:rsidRDefault="008D64F2">
      <w:pPr>
        <w:pStyle w:val="Normalny1"/>
        <w:jc w:val="both"/>
        <w:rPr>
          <w:rFonts w:ascii="Times New Roman" w:hAnsi="Times New Roman" w:cs="Times New Roman"/>
          <w:sz w:val="24"/>
          <w:szCs w:val="24"/>
        </w:rPr>
      </w:pPr>
    </w:p>
    <w:sectPr w:rsidR="008D64F2" w:rsidRPr="003F3798" w:rsidSect="008D64F2">
      <w:footerReference w:type="default" r:id="rId7"/>
      <w:pgSz w:w="11909" w:h="16834"/>
      <w:pgMar w:top="1440" w:right="1440" w:bottom="1440" w:left="1440" w:header="720" w:footer="720" w:gutter="0"/>
      <w:pgNumType w:start="1"/>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645B8" w:rsidRDefault="003645B8" w:rsidP="008D64F2">
      <w:pPr>
        <w:spacing w:line="240" w:lineRule="auto"/>
      </w:pPr>
      <w:r>
        <w:separator/>
      </w:r>
    </w:p>
  </w:endnote>
  <w:endnote w:type="continuationSeparator" w:id="0">
    <w:p w:rsidR="003645B8" w:rsidRDefault="003645B8" w:rsidP="008D64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64F2" w:rsidRDefault="005027A3">
    <w:pPr>
      <w:pStyle w:val="Normalny1"/>
      <w:jc w:val="right"/>
    </w:pPr>
    <w:r>
      <w:fldChar w:fldCharType="begin"/>
    </w:r>
    <w:r w:rsidR="00017CDA">
      <w:instrText>PAGE</w:instrText>
    </w:r>
    <w:r>
      <w:fldChar w:fldCharType="separate"/>
    </w:r>
    <w:r w:rsidR="008F5C37">
      <w:rPr>
        <w:noProof/>
      </w:rPr>
      <w:t>4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645B8" w:rsidRDefault="003645B8" w:rsidP="008D64F2">
      <w:pPr>
        <w:spacing w:line="240" w:lineRule="auto"/>
      </w:pPr>
      <w:r>
        <w:separator/>
      </w:r>
    </w:p>
  </w:footnote>
  <w:footnote w:type="continuationSeparator" w:id="0">
    <w:p w:rsidR="003645B8" w:rsidRDefault="003645B8" w:rsidP="008D64F2">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MjE1NzEyNzY2MTcxNzJS0lEKTi0uzszPAykwrAUAaetokiwAAAA="/>
  </w:docVars>
  <w:rsids>
    <w:rsidRoot w:val="008D64F2"/>
    <w:rsid w:val="00017CDA"/>
    <w:rsid w:val="00163AB5"/>
    <w:rsid w:val="003645B8"/>
    <w:rsid w:val="003F3798"/>
    <w:rsid w:val="0048150D"/>
    <w:rsid w:val="005027A3"/>
    <w:rsid w:val="00567DB5"/>
    <w:rsid w:val="008D64F2"/>
    <w:rsid w:val="008F5C37"/>
    <w:rsid w:val="009A0F9A"/>
    <w:rsid w:val="00C45EF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1293723-70B1-4E23-B84B-A91A279F5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pl-PL" w:eastAsia="pl-PL"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163AB5"/>
  </w:style>
  <w:style w:type="paragraph" w:styleId="Nagwek1">
    <w:name w:val="heading 1"/>
    <w:basedOn w:val="Normalny1"/>
    <w:next w:val="Normalny1"/>
    <w:rsid w:val="008D64F2"/>
    <w:pPr>
      <w:keepNext/>
      <w:keepLines/>
      <w:spacing w:before="400" w:after="120"/>
      <w:outlineLvl w:val="0"/>
    </w:pPr>
    <w:rPr>
      <w:sz w:val="40"/>
      <w:szCs w:val="40"/>
    </w:rPr>
  </w:style>
  <w:style w:type="paragraph" w:styleId="Nagwek2">
    <w:name w:val="heading 2"/>
    <w:basedOn w:val="Normalny1"/>
    <w:next w:val="Normalny1"/>
    <w:rsid w:val="008D64F2"/>
    <w:pPr>
      <w:keepNext/>
      <w:keepLines/>
      <w:spacing w:before="360" w:after="120"/>
      <w:outlineLvl w:val="1"/>
    </w:pPr>
    <w:rPr>
      <w:sz w:val="32"/>
      <w:szCs w:val="32"/>
    </w:rPr>
  </w:style>
  <w:style w:type="paragraph" w:styleId="Nagwek3">
    <w:name w:val="heading 3"/>
    <w:basedOn w:val="Normalny1"/>
    <w:next w:val="Normalny1"/>
    <w:rsid w:val="008D64F2"/>
    <w:pPr>
      <w:keepNext/>
      <w:keepLines/>
      <w:spacing w:before="320" w:after="80"/>
      <w:outlineLvl w:val="2"/>
    </w:pPr>
    <w:rPr>
      <w:color w:val="434343"/>
      <w:sz w:val="28"/>
      <w:szCs w:val="28"/>
    </w:rPr>
  </w:style>
  <w:style w:type="paragraph" w:styleId="Nagwek4">
    <w:name w:val="heading 4"/>
    <w:basedOn w:val="Normalny1"/>
    <w:next w:val="Normalny1"/>
    <w:rsid w:val="008D64F2"/>
    <w:pPr>
      <w:keepNext/>
      <w:keepLines/>
      <w:spacing w:before="280" w:after="80"/>
      <w:outlineLvl w:val="3"/>
    </w:pPr>
    <w:rPr>
      <w:color w:val="666666"/>
      <w:sz w:val="24"/>
      <w:szCs w:val="24"/>
    </w:rPr>
  </w:style>
  <w:style w:type="paragraph" w:styleId="Nagwek5">
    <w:name w:val="heading 5"/>
    <w:basedOn w:val="Normalny1"/>
    <w:next w:val="Normalny1"/>
    <w:rsid w:val="008D64F2"/>
    <w:pPr>
      <w:keepNext/>
      <w:keepLines/>
      <w:spacing w:before="240" w:after="80"/>
      <w:outlineLvl w:val="4"/>
    </w:pPr>
    <w:rPr>
      <w:color w:val="666666"/>
    </w:rPr>
  </w:style>
  <w:style w:type="paragraph" w:styleId="Nagwek6">
    <w:name w:val="heading 6"/>
    <w:basedOn w:val="Normalny1"/>
    <w:next w:val="Normalny1"/>
    <w:rsid w:val="008D64F2"/>
    <w:pPr>
      <w:keepNext/>
      <w:keepLines/>
      <w:spacing w:before="240" w:after="80"/>
      <w:outlineLvl w:val="5"/>
    </w:pPr>
    <w:rPr>
      <w:i/>
      <w:color w:val="66666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Normalny1">
    <w:name w:val="Normalny1"/>
    <w:rsid w:val="008D64F2"/>
  </w:style>
  <w:style w:type="table" w:customStyle="1" w:styleId="TableNormal">
    <w:name w:val="Table Normal"/>
    <w:rsid w:val="008D64F2"/>
    <w:tblPr>
      <w:tblCellMar>
        <w:top w:w="0" w:type="dxa"/>
        <w:left w:w="0" w:type="dxa"/>
        <w:bottom w:w="0" w:type="dxa"/>
        <w:right w:w="0" w:type="dxa"/>
      </w:tblCellMar>
    </w:tblPr>
  </w:style>
  <w:style w:type="paragraph" w:styleId="Tytu">
    <w:name w:val="Title"/>
    <w:basedOn w:val="Normalny1"/>
    <w:next w:val="Normalny1"/>
    <w:rsid w:val="008D64F2"/>
    <w:pPr>
      <w:keepNext/>
      <w:keepLines/>
      <w:spacing w:after="60"/>
    </w:pPr>
    <w:rPr>
      <w:sz w:val="52"/>
      <w:szCs w:val="52"/>
    </w:rPr>
  </w:style>
  <w:style w:type="paragraph" w:styleId="Podtytu">
    <w:name w:val="Subtitle"/>
    <w:basedOn w:val="Normalny1"/>
    <w:next w:val="Normalny1"/>
    <w:rsid w:val="008D64F2"/>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02336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enti.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4</Pages>
  <Words>11636</Words>
  <Characters>69822</Characters>
  <Application>Microsoft Office Word</Application>
  <DocSecurity>0</DocSecurity>
  <Lines>581</Lines>
  <Paragraphs>162</Paragraphs>
  <ScaleCrop>false</ScaleCrop>
  <Company/>
  <LinksUpToDate>false</LinksUpToDate>
  <CharactersWithSpaces>812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M</cp:lastModifiedBy>
  <cp:revision>8</cp:revision>
  <dcterms:created xsi:type="dcterms:W3CDTF">2023-02-06T21:20:00Z</dcterms:created>
  <dcterms:modified xsi:type="dcterms:W3CDTF">2023-03-29T14:40:00Z</dcterms:modified>
</cp:coreProperties>
</file>